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0A51" w:rsidRDefault="00403054">
      <w:pPr>
        <w:spacing w:before="59" w:line="276" w:lineRule="auto"/>
        <w:ind w:left="3374" w:right="2975"/>
        <w:jc w:val="center"/>
        <w:rPr>
          <w:sz w:val="28"/>
        </w:rPr>
      </w:pPr>
      <w:bookmarkStart w:id="0" w:name="Trevis_J._Matheus"/>
      <w:bookmarkEnd w:id="0"/>
      <w:r>
        <w:rPr>
          <w:b/>
          <w:color w:val="44546A"/>
          <w:sz w:val="32"/>
        </w:rPr>
        <w:t>T</w:t>
      </w:r>
      <w:r>
        <w:rPr>
          <w:b/>
          <w:color w:val="44546A"/>
          <w:sz w:val="26"/>
        </w:rPr>
        <w:t xml:space="preserve">REVIS </w:t>
      </w:r>
      <w:r>
        <w:rPr>
          <w:b/>
          <w:color w:val="44546A"/>
          <w:sz w:val="32"/>
        </w:rPr>
        <w:t>J. M</w:t>
      </w:r>
      <w:r>
        <w:rPr>
          <w:b/>
          <w:color w:val="44546A"/>
          <w:sz w:val="26"/>
        </w:rPr>
        <w:t xml:space="preserve">ATHEUS </w:t>
      </w:r>
      <w:r>
        <w:rPr>
          <w:b/>
          <w:color w:val="44546A"/>
          <w:sz w:val="32"/>
        </w:rPr>
        <w:t>C</w:t>
      </w:r>
      <w:r>
        <w:rPr>
          <w:b/>
          <w:color w:val="44546A"/>
          <w:sz w:val="26"/>
        </w:rPr>
        <w:t>UR</w:t>
      </w:r>
      <w:r w:rsidRPr="001159BB">
        <w:rPr>
          <w:b/>
          <w:color w:val="1F497D" w:themeColor="text2"/>
          <w:sz w:val="26"/>
        </w:rPr>
        <w:t>RI</w:t>
      </w:r>
      <w:r>
        <w:rPr>
          <w:b/>
          <w:color w:val="44546A"/>
          <w:sz w:val="26"/>
        </w:rPr>
        <w:t xml:space="preserve">CULUM </w:t>
      </w:r>
      <w:r>
        <w:rPr>
          <w:b/>
          <w:color w:val="44546A"/>
          <w:sz w:val="32"/>
        </w:rPr>
        <w:t>V</w:t>
      </w:r>
      <w:r>
        <w:rPr>
          <w:b/>
          <w:color w:val="44546A"/>
          <w:sz w:val="26"/>
        </w:rPr>
        <w:t xml:space="preserve">ITAE </w:t>
      </w:r>
      <w:r w:rsidR="006C1BEC" w:rsidRPr="006C1BEC">
        <w:rPr>
          <w:sz w:val="28"/>
          <w:szCs w:val="28"/>
        </w:rPr>
        <w:t>October</w:t>
      </w:r>
      <w:r w:rsidR="00337258" w:rsidRPr="006C1BEC">
        <w:rPr>
          <w:sz w:val="28"/>
          <w:szCs w:val="28"/>
        </w:rPr>
        <w:t xml:space="preserve"> 20</w:t>
      </w:r>
      <w:r w:rsidR="00F636B8" w:rsidRPr="006C1BEC">
        <w:rPr>
          <w:sz w:val="28"/>
          <w:szCs w:val="28"/>
        </w:rPr>
        <w:t>20</w:t>
      </w:r>
    </w:p>
    <w:p w:rsidR="00890A51" w:rsidRDefault="00403054">
      <w:pPr>
        <w:pStyle w:val="BodyText"/>
        <w:spacing w:line="264" w:lineRule="auto"/>
        <w:ind w:left="1060" w:right="655"/>
        <w:jc w:val="center"/>
      </w:pPr>
      <w:r>
        <w:t xml:space="preserve">California State University Fullerton Dept. of Geography &amp; the environment | </w:t>
      </w:r>
      <w:hyperlink r:id="rId7">
        <w:r>
          <w:t>tmatheus@fullerton.edu</w:t>
        </w:r>
      </w:hyperlink>
      <w:r>
        <w:t xml:space="preserve"> | (657) 278-3685 | trevismatheus.wix.com/</w:t>
      </w:r>
      <w:proofErr w:type="spellStart"/>
      <w:r>
        <w:t>cal-dendro</w:t>
      </w:r>
      <w:proofErr w:type="spellEnd"/>
    </w:p>
    <w:p w:rsidR="00890A51" w:rsidRDefault="00890A51">
      <w:pPr>
        <w:pStyle w:val="BodyText"/>
        <w:spacing w:before="3"/>
        <w:rPr>
          <w:sz w:val="22"/>
        </w:rPr>
      </w:pPr>
    </w:p>
    <w:p w:rsidR="00890A51" w:rsidRPr="00C17581" w:rsidRDefault="00403054">
      <w:pPr>
        <w:ind w:left="120"/>
      </w:pPr>
      <w:bookmarkStart w:id="1" w:name="Education"/>
      <w:bookmarkEnd w:id="1"/>
      <w:r w:rsidRPr="00C17581">
        <w:t>EDUCATION</w:t>
      </w:r>
    </w:p>
    <w:p w:rsidR="00890A51" w:rsidRPr="00C17581" w:rsidRDefault="00403054">
      <w:pPr>
        <w:pStyle w:val="BodyText"/>
        <w:spacing w:before="66" w:after="41"/>
        <w:ind w:left="120"/>
        <w:rPr>
          <w:sz w:val="22"/>
          <w:szCs w:val="22"/>
        </w:rPr>
      </w:pPr>
      <w:r w:rsidRPr="00C17581">
        <w:rPr>
          <w:sz w:val="22"/>
          <w:szCs w:val="22"/>
        </w:rPr>
        <w:t>Indiana University Bloomington, Bloomington, IN</w:t>
      </w:r>
    </w:p>
    <w:tbl>
      <w:tblPr>
        <w:tblW w:w="0" w:type="auto"/>
        <w:tblInd w:w="35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8"/>
        <w:gridCol w:w="1364"/>
      </w:tblGrid>
      <w:tr w:rsidR="00890A51" w:rsidRPr="00C17581">
        <w:trPr>
          <w:trHeight w:hRule="exact" w:val="584"/>
        </w:trPr>
        <w:tc>
          <w:tcPr>
            <w:tcW w:w="6488" w:type="dxa"/>
          </w:tcPr>
          <w:p w:rsidR="00890A51" w:rsidRPr="00C17581" w:rsidRDefault="00403054">
            <w:pPr>
              <w:pStyle w:val="TableParagraph"/>
              <w:spacing w:line="266" w:lineRule="exact"/>
              <w:rPr>
                <w:b/>
              </w:rPr>
            </w:pPr>
            <w:r w:rsidRPr="00C17581">
              <w:rPr>
                <w:b/>
              </w:rPr>
              <w:t>Ph</w:t>
            </w:r>
            <w:r w:rsidR="00CA0057" w:rsidRPr="00C17581">
              <w:rPr>
                <w:b/>
              </w:rPr>
              <w:t>.</w:t>
            </w:r>
            <w:r w:rsidRPr="00C17581">
              <w:rPr>
                <w:b/>
              </w:rPr>
              <w:t>D</w:t>
            </w:r>
            <w:r w:rsidR="00CA0057" w:rsidRPr="00C17581">
              <w:rPr>
                <w:b/>
              </w:rPr>
              <w:t>.</w:t>
            </w:r>
            <w:r w:rsidRPr="00C17581">
              <w:rPr>
                <w:b/>
              </w:rPr>
              <w:t xml:space="preserve"> Geography</w:t>
            </w:r>
          </w:p>
          <w:p w:rsidR="00890A51" w:rsidRPr="00C17581" w:rsidRDefault="00A00E01">
            <w:pPr>
              <w:pStyle w:val="TableParagraph"/>
              <w:spacing w:before="24"/>
            </w:pPr>
            <w:r>
              <w:t xml:space="preserve">Atmospheric Science &amp; </w:t>
            </w:r>
            <w:r w:rsidR="007D52C8">
              <w:t>Climatology</w:t>
            </w:r>
          </w:p>
        </w:tc>
        <w:tc>
          <w:tcPr>
            <w:tcW w:w="1364" w:type="dxa"/>
          </w:tcPr>
          <w:p w:rsidR="00890A51" w:rsidRPr="00C17581" w:rsidRDefault="00890A51">
            <w:pPr>
              <w:pStyle w:val="TableParagraph"/>
              <w:spacing w:before="2"/>
              <w:ind w:left="0"/>
            </w:pPr>
          </w:p>
          <w:p w:rsidR="00890A51" w:rsidRPr="00C17581" w:rsidRDefault="00403054">
            <w:pPr>
              <w:pStyle w:val="TableParagraph"/>
              <w:ind w:left="0" w:right="48"/>
              <w:jc w:val="right"/>
              <w:rPr>
                <w:b/>
              </w:rPr>
            </w:pPr>
            <w:r w:rsidRPr="00C17581">
              <w:rPr>
                <w:b/>
              </w:rPr>
              <w:t>2017</w:t>
            </w:r>
          </w:p>
        </w:tc>
      </w:tr>
      <w:tr w:rsidR="00890A51" w:rsidRPr="00C17581">
        <w:trPr>
          <w:trHeight w:hRule="exact" w:val="304"/>
        </w:trPr>
        <w:tc>
          <w:tcPr>
            <w:tcW w:w="6488" w:type="dxa"/>
          </w:tcPr>
          <w:p w:rsidR="00890A51" w:rsidRPr="00C17581" w:rsidRDefault="00403054">
            <w:pPr>
              <w:pStyle w:val="TableParagraph"/>
              <w:spacing w:before="8"/>
            </w:pPr>
            <w:r w:rsidRPr="00C17581">
              <w:t>Minor: Statistics</w:t>
            </w:r>
          </w:p>
        </w:tc>
        <w:tc>
          <w:tcPr>
            <w:tcW w:w="1364" w:type="dxa"/>
          </w:tcPr>
          <w:p w:rsidR="00890A51" w:rsidRPr="00C17581" w:rsidRDefault="00890A51"/>
        </w:tc>
      </w:tr>
      <w:tr w:rsidR="00890A51" w:rsidRPr="00C17581">
        <w:trPr>
          <w:trHeight w:hRule="exact" w:val="306"/>
        </w:trPr>
        <w:tc>
          <w:tcPr>
            <w:tcW w:w="6488" w:type="dxa"/>
          </w:tcPr>
          <w:p w:rsidR="00890A51" w:rsidRPr="00C17581" w:rsidRDefault="00403054">
            <w:pPr>
              <w:pStyle w:val="TableParagraph"/>
              <w:spacing w:before="9"/>
            </w:pPr>
            <w:r w:rsidRPr="00C17581">
              <w:t>Advisor: Dr. Justin Maxwell</w:t>
            </w:r>
          </w:p>
        </w:tc>
        <w:tc>
          <w:tcPr>
            <w:tcW w:w="1364" w:type="dxa"/>
          </w:tcPr>
          <w:p w:rsidR="00890A51" w:rsidRPr="00C17581" w:rsidRDefault="00890A51"/>
        </w:tc>
      </w:tr>
      <w:tr w:rsidR="00890A51" w:rsidRPr="00C17581">
        <w:trPr>
          <w:trHeight w:hRule="exact" w:val="605"/>
        </w:trPr>
        <w:tc>
          <w:tcPr>
            <w:tcW w:w="6488" w:type="dxa"/>
          </w:tcPr>
          <w:p w:rsidR="00890A51" w:rsidRPr="00C17581" w:rsidRDefault="00403054">
            <w:pPr>
              <w:pStyle w:val="TableParagraph"/>
              <w:spacing w:before="10"/>
              <w:rPr>
                <w:b/>
              </w:rPr>
            </w:pPr>
            <w:r w:rsidRPr="00C17581">
              <w:rPr>
                <w:b/>
              </w:rPr>
              <w:t>M</w:t>
            </w:r>
            <w:r w:rsidR="00CA0057" w:rsidRPr="00C17581">
              <w:rPr>
                <w:b/>
              </w:rPr>
              <w:t>.</w:t>
            </w:r>
            <w:r w:rsidRPr="00C17581">
              <w:rPr>
                <w:b/>
              </w:rPr>
              <w:t>S. Geography</w:t>
            </w:r>
          </w:p>
          <w:p w:rsidR="00890A51" w:rsidRPr="00C17581" w:rsidRDefault="00CE481A">
            <w:pPr>
              <w:pStyle w:val="TableParagraph"/>
              <w:spacing w:before="23"/>
            </w:pPr>
            <w:r w:rsidRPr="00C17581">
              <w:t>Climate and Environmental Changes</w:t>
            </w:r>
          </w:p>
        </w:tc>
        <w:tc>
          <w:tcPr>
            <w:tcW w:w="1364" w:type="dxa"/>
          </w:tcPr>
          <w:p w:rsidR="00890A51" w:rsidRPr="00C17581" w:rsidRDefault="00CE481A" w:rsidP="00CE481A">
            <w:pPr>
              <w:jc w:val="right"/>
              <w:rPr>
                <w:b/>
              </w:rPr>
            </w:pPr>
            <w:r w:rsidRPr="00C17581">
              <w:rPr>
                <w:b/>
              </w:rPr>
              <w:t>2014</w:t>
            </w:r>
          </w:p>
        </w:tc>
      </w:tr>
    </w:tbl>
    <w:p w:rsidR="00890A51" w:rsidRPr="00C17581" w:rsidRDefault="00890A51" w:rsidP="00CA0057">
      <w:pPr>
        <w:pStyle w:val="BodyText"/>
        <w:rPr>
          <w:sz w:val="22"/>
          <w:szCs w:val="22"/>
        </w:rPr>
      </w:pPr>
    </w:p>
    <w:p w:rsidR="00890A51" w:rsidRPr="00C17581" w:rsidRDefault="00403054">
      <w:pPr>
        <w:pStyle w:val="BodyText"/>
        <w:ind w:left="119"/>
        <w:rPr>
          <w:sz w:val="22"/>
          <w:szCs w:val="22"/>
        </w:rPr>
      </w:pPr>
      <w:r w:rsidRPr="00C17581">
        <w:rPr>
          <w:sz w:val="22"/>
          <w:szCs w:val="22"/>
        </w:rPr>
        <w:t>Embry-Riddle Aeronautical University, Prescott, AZ</w:t>
      </w:r>
    </w:p>
    <w:p w:rsidR="00890A51" w:rsidRPr="00C17581" w:rsidRDefault="00403054">
      <w:pPr>
        <w:pStyle w:val="Heading1"/>
        <w:tabs>
          <w:tab w:val="left" w:pos="7679"/>
        </w:tabs>
        <w:rPr>
          <w:sz w:val="22"/>
          <w:szCs w:val="22"/>
        </w:rPr>
      </w:pPr>
      <w:r w:rsidRPr="00C17581">
        <w:rPr>
          <w:sz w:val="22"/>
          <w:szCs w:val="22"/>
        </w:rPr>
        <w:t>B.S.</w:t>
      </w:r>
      <w:r w:rsidRPr="00C17581">
        <w:rPr>
          <w:spacing w:val="-2"/>
          <w:sz w:val="22"/>
          <w:szCs w:val="22"/>
        </w:rPr>
        <w:t xml:space="preserve"> </w:t>
      </w:r>
      <w:r w:rsidRPr="00C17581">
        <w:rPr>
          <w:sz w:val="22"/>
          <w:szCs w:val="22"/>
        </w:rPr>
        <w:t>Applied</w:t>
      </w:r>
      <w:r w:rsidRPr="00C17581">
        <w:rPr>
          <w:spacing w:val="-2"/>
          <w:sz w:val="22"/>
          <w:szCs w:val="22"/>
        </w:rPr>
        <w:t xml:space="preserve"> </w:t>
      </w:r>
      <w:r w:rsidRPr="00C17581">
        <w:rPr>
          <w:sz w:val="22"/>
          <w:szCs w:val="22"/>
        </w:rPr>
        <w:t>Meteorology</w:t>
      </w:r>
      <w:r w:rsidRPr="00C17581">
        <w:rPr>
          <w:sz w:val="22"/>
          <w:szCs w:val="22"/>
        </w:rPr>
        <w:tab/>
        <w:t>2011</w:t>
      </w:r>
    </w:p>
    <w:p w:rsidR="00890A51" w:rsidRPr="00C17581" w:rsidRDefault="00403054">
      <w:pPr>
        <w:pStyle w:val="BodyText"/>
        <w:spacing w:before="21" w:line="264" w:lineRule="auto"/>
        <w:ind w:left="407" w:right="5621"/>
        <w:rPr>
          <w:sz w:val="22"/>
          <w:szCs w:val="22"/>
        </w:rPr>
      </w:pPr>
      <w:r w:rsidRPr="00C17581">
        <w:rPr>
          <w:sz w:val="22"/>
          <w:szCs w:val="22"/>
        </w:rPr>
        <w:t>Minor: Mathematics</w:t>
      </w:r>
    </w:p>
    <w:p w:rsidR="00890A51" w:rsidRPr="00C17581" w:rsidRDefault="00890A51" w:rsidP="00CA0057">
      <w:pPr>
        <w:pStyle w:val="BodyText"/>
        <w:rPr>
          <w:sz w:val="22"/>
          <w:szCs w:val="22"/>
        </w:rPr>
      </w:pPr>
    </w:p>
    <w:p w:rsidR="00890A51" w:rsidRPr="00C17581" w:rsidRDefault="00403054">
      <w:pPr>
        <w:ind w:left="119"/>
      </w:pPr>
      <w:bookmarkStart w:id="2" w:name="Research_Interests"/>
      <w:bookmarkEnd w:id="2"/>
      <w:r w:rsidRPr="00C17581">
        <w:t>RESEARCH INTERESTS</w:t>
      </w:r>
    </w:p>
    <w:p w:rsidR="00890A51" w:rsidRPr="00C17581" w:rsidRDefault="00403054">
      <w:pPr>
        <w:pStyle w:val="BodyText"/>
        <w:spacing w:before="67" w:line="264" w:lineRule="auto"/>
        <w:ind w:left="407" w:right="1301"/>
        <w:rPr>
          <w:sz w:val="22"/>
          <w:szCs w:val="22"/>
        </w:rPr>
      </w:pPr>
      <w:r w:rsidRPr="00C17581">
        <w:rPr>
          <w:sz w:val="22"/>
          <w:szCs w:val="22"/>
        </w:rPr>
        <w:t xml:space="preserve">Climate extremes, with a focus on events surrounding the onset and ending of droughts, long term patterns in teleconnections, as well as general climate research, and </w:t>
      </w:r>
      <w:r w:rsidR="00AC4283">
        <w:rPr>
          <w:sz w:val="22"/>
          <w:szCs w:val="22"/>
        </w:rPr>
        <w:t>dendrochronology</w:t>
      </w:r>
      <w:r w:rsidRPr="00C17581">
        <w:rPr>
          <w:sz w:val="22"/>
          <w:szCs w:val="22"/>
        </w:rPr>
        <w:t>.</w:t>
      </w:r>
    </w:p>
    <w:p w:rsidR="00890A51" w:rsidRPr="00C17581" w:rsidRDefault="00890A51">
      <w:pPr>
        <w:pStyle w:val="BodyText"/>
        <w:rPr>
          <w:sz w:val="22"/>
          <w:szCs w:val="22"/>
        </w:rPr>
      </w:pPr>
      <w:bookmarkStart w:id="3" w:name="Current_Research"/>
      <w:bookmarkEnd w:id="3"/>
    </w:p>
    <w:p w:rsidR="00890A51" w:rsidRPr="00C17581" w:rsidRDefault="00403054" w:rsidP="001159BB">
      <w:pPr>
        <w:ind w:left="119"/>
      </w:pPr>
      <w:bookmarkStart w:id="4" w:name="Professional_Experience"/>
      <w:bookmarkEnd w:id="4"/>
      <w:r w:rsidRPr="00C17581">
        <w:t>PROFESSIONAL EXPERIENCE</w:t>
      </w:r>
    </w:p>
    <w:tbl>
      <w:tblPr>
        <w:tblW w:w="0" w:type="auto"/>
        <w:tblInd w:w="35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78"/>
        <w:gridCol w:w="2353"/>
      </w:tblGrid>
      <w:tr w:rsidR="00890A51" w:rsidRPr="00C17581">
        <w:trPr>
          <w:trHeight w:hRule="exact" w:val="284"/>
        </w:trPr>
        <w:tc>
          <w:tcPr>
            <w:tcW w:w="6178" w:type="dxa"/>
          </w:tcPr>
          <w:p w:rsidR="00890A51" w:rsidRPr="00C17581" w:rsidRDefault="00403054">
            <w:pPr>
              <w:pStyle w:val="TableParagraph"/>
              <w:spacing w:line="266" w:lineRule="exact"/>
            </w:pPr>
            <w:r w:rsidRPr="00C17581">
              <w:t>California State University Fullerton, Fullerton, CA</w:t>
            </w:r>
          </w:p>
        </w:tc>
        <w:tc>
          <w:tcPr>
            <w:tcW w:w="2353" w:type="dxa"/>
          </w:tcPr>
          <w:p w:rsidR="00890A51" w:rsidRPr="00C17581" w:rsidRDefault="00890A51"/>
        </w:tc>
      </w:tr>
      <w:tr w:rsidR="00890A51" w:rsidRPr="00C17581">
        <w:trPr>
          <w:trHeight w:hRule="exact" w:val="304"/>
        </w:trPr>
        <w:tc>
          <w:tcPr>
            <w:tcW w:w="6178" w:type="dxa"/>
          </w:tcPr>
          <w:p w:rsidR="00890A51" w:rsidRPr="00C17581" w:rsidRDefault="00403054">
            <w:pPr>
              <w:pStyle w:val="TableParagraph"/>
              <w:spacing w:before="8"/>
            </w:pPr>
            <w:r w:rsidRPr="00C17581">
              <w:t>Department of Geography and the Environment</w:t>
            </w:r>
          </w:p>
        </w:tc>
        <w:tc>
          <w:tcPr>
            <w:tcW w:w="2353" w:type="dxa"/>
          </w:tcPr>
          <w:p w:rsidR="00890A51" w:rsidRPr="00C17581" w:rsidRDefault="00403054">
            <w:pPr>
              <w:pStyle w:val="TableParagraph"/>
              <w:spacing w:before="8"/>
              <w:ind w:left="1144"/>
              <w:rPr>
                <w:b/>
              </w:rPr>
            </w:pPr>
            <w:r w:rsidRPr="00C17581">
              <w:rPr>
                <w:b/>
              </w:rPr>
              <w:t>2017 -</w:t>
            </w:r>
          </w:p>
        </w:tc>
      </w:tr>
      <w:tr w:rsidR="00890A51" w:rsidRPr="00C17581">
        <w:trPr>
          <w:trHeight w:hRule="exact" w:val="364"/>
        </w:trPr>
        <w:tc>
          <w:tcPr>
            <w:tcW w:w="6178" w:type="dxa"/>
          </w:tcPr>
          <w:p w:rsidR="00890A51" w:rsidRPr="00C17581" w:rsidRDefault="00403054">
            <w:pPr>
              <w:pStyle w:val="TableParagraph"/>
              <w:spacing w:before="9"/>
            </w:pPr>
            <w:r w:rsidRPr="00C17581">
              <w:t>Assistant Professor</w:t>
            </w:r>
          </w:p>
        </w:tc>
        <w:tc>
          <w:tcPr>
            <w:tcW w:w="2353" w:type="dxa"/>
          </w:tcPr>
          <w:p w:rsidR="00890A51" w:rsidRPr="00C17581" w:rsidRDefault="00890A51"/>
        </w:tc>
      </w:tr>
      <w:tr w:rsidR="00890A51" w:rsidRPr="00C17581">
        <w:trPr>
          <w:trHeight w:hRule="exact" w:val="364"/>
        </w:trPr>
        <w:tc>
          <w:tcPr>
            <w:tcW w:w="6178" w:type="dxa"/>
          </w:tcPr>
          <w:p w:rsidR="00890A51" w:rsidRPr="00C17581" w:rsidRDefault="00403054">
            <w:pPr>
              <w:pStyle w:val="TableParagraph"/>
              <w:spacing w:before="68"/>
            </w:pPr>
            <w:r w:rsidRPr="00C17581">
              <w:t>Indiana University Bloomington, Bloomington, IN</w:t>
            </w:r>
          </w:p>
        </w:tc>
        <w:tc>
          <w:tcPr>
            <w:tcW w:w="2353" w:type="dxa"/>
          </w:tcPr>
          <w:p w:rsidR="00890A51" w:rsidRPr="00C17581" w:rsidRDefault="00890A51"/>
        </w:tc>
      </w:tr>
      <w:tr w:rsidR="00890A51" w:rsidRPr="00C17581">
        <w:trPr>
          <w:trHeight w:hRule="exact" w:val="304"/>
        </w:trPr>
        <w:tc>
          <w:tcPr>
            <w:tcW w:w="6178" w:type="dxa"/>
          </w:tcPr>
          <w:p w:rsidR="00890A51" w:rsidRPr="00C17581" w:rsidRDefault="00403054">
            <w:pPr>
              <w:pStyle w:val="TableParagraph"/>
              <w:spacing w:before="9"/>
            </w:pPr>
            <w:r w:rsidRPr="00C17581">
              <w:t>Department of Geography</w:t>
            </w:r>
          </w:p>
        </w:tc>
        <w:tc>
          <w:tcPr>
            <w:tcW w:w="2353" w:type="dxa"/>
          </w:tcPr>
          <w:p w:rsidR="00890A51" w:rsidRPr="00C17581" w:rsidRDefault="00403054">
            <w:pPr>
              <w:pStyle w:val="TableParagraph"/>
              <w:spacing w:before="9"/>
              <w:ind w:left="1144"/>
              <w:rPr>
                <w:b/>
              </w:rPr>
            </w:pPr>
            <w:r w:rsidRPr="00C17581">
              <w:rPr>
                <w:b/>
              </w:rPr>
              <w:t>2012 - 2017</w:t>
            </w:r>
          </w:p>
        </w:tc>
      </w:tr>
      <w:tr w:rsidR="00890A51" w:rsidRPr="00C17581">
        <w:trPr>
          <w:trHeight w:hRule="exact" w:val="364"/>
        </w:trPr>
        <w:tc>
          <w:tcPr>
            <w:tcW w:w="6178" w:type="dxa"/>
          </w:tcPr>
          <w:p w:rsidR="00890A51" w:rsidRPr="00C17581" w:rsidRDefault="00403054">
            <w:pPr>
              <w:pStyle w:val="TableParagraph"/>
              <w:spacing w:before="8"/>
            </w:pPr>
            <w:r w:rsidRPr="00C17581">
              <w:t>Associate Instructor</w:t>
            </w:r>
          </w:p>
        </w:tc>
        <w:tc>
          <w:tcPr>
            <w:tcW w:w="2353" w:type="dxa"/>
          </w:tcPr>
          <w:p w:rsidR="00890A51" w:rsidRPr="00C17581" w:rsidRDefault="00890A51"/>
        </w:tc>
      </w:tr>
      <w:tr w:rsidR="00890A51" w:rsidRPr="00C17581">
        <w:trPr>
          <w:trHeight w:hRule="exact" w:val="621"/>
        </w:trPr>
        <w:tc>
          <w:tcPr>
            <w:tcW w:w="6178" w:type="dxa"/>
          </w:tcPr>
          <w:p w:rsidR="00890A51" w:rsidRPr="00C17581" w:rsidRDefault="00403054">
            <w:pPr>
              <w:pStyle w:val="TableParagraph"/>
              <w:spacing w:before="69"/>
              <w:ind w:right="1468"/>
            </w:pPr>
            <w:r w:rsidRPr="00C17581">
              <w:t>North American Monsoon Experiment (NAME) Student Researcher</w:t>
            </w:r>
          </w:p>
        </w:tc>
        <w:tc>
          <w:tcPr>
            <w:tcW w:w="2353" w:type="dxa"/>
          </w:tcPr>
          <w:p w:rsidR="00890A51" w:rsidRPr="00C17581" w:rsidRDefault="00890A51">
            <w:pPr>
              <w:pStyle w:val="TableParagraph"/>
              <w:ind w:left="0"/>
            </w:pPr>
          </w:p>
          <w:p w:rsidR="00890A51" w:rsidRPr="00C17581" w:rsidRDefault="00403054">
            <w:pPr>
              <w:pStyle w:val="TableParagraph"/>
              <w:ind w:left="1144"/>
              <w:rPr>
                <w:b/>
              </w:rPr>
            </w:pPr>
            <w:r w:rsidRPr="00C17581">
              <w:rPr>
                <w:b/>
              </w:rPr>
              <w:t>2009 - 2011</w:t>
            </w:r>
          </w:p>
        </w:tc>
      </w:tr>
    </w:tbl>
    <w:p w:rsidR="00890A51" w:rsidRPr="00C17581" w:rsidRDefault="00890A51">
      <w:pPr>
        <w:sectPr w:rsidR="00890A51" w:rsidRPr="00C17581">
          <w:footerReference w:type="default" r:id="rId8"/>
          <w:type w:val="continuous"/>
          <w:pgSz w:w="12240" w:h="15840"/>
          <w:pgMar w:top="1380" w:right="1720" w:bottom="1200" w:left="1320" w:header="720" w:footer="1014" w:gutter="0"/>
          <w:pgNumType w:start="1"/>
          <w:cols w:space="720"/>
        </w:sectPr>
      </w:pPr>
    </w:p>
    <w:p w:rsidR="00890A51" w:rsidRPr="00C17581" w:rsidRDefault="00EF76A4">
      <w:pPr>
        <w:spacing w:before="74"/>
        <w:ind w:left="120"/>
      </w:pPr>
      <w:bookmarkStart w:id="5" w:name="Publications"/>
      <w:bookmarkEnd w:id="5"/>
      <w:r w:rsidRPr="00C17581">
        <w:lastRenderedPageBreak/>
        <w:t xml:space="preserve">PEER-REVIEWED </w:t>
      </w:r>
      <w:r w:rsidR="00403054" w:rsidRPr="00C17581">
        <w:t>PUBLICATIONS</w:t>
      </w:r>
    </w:p>
    <w:p w:rsidR="008B0382" w:rsidRDefault="008B0382" w:rsidP="008B0382">
      <w:pPr>
        <w:pStyle w:val="BodyText"/>
        <w:spacing w:before="120" w:after="120" w:line="264" w:lineRule="auto"/>
        <w:ind w:left="407" w:right="1555"/>
        <w:rPr>
          <w:color w:val="000000"/>
          <w:sz w:val="22"/>
          <w:szCs w:val="22"/>
        </w:rPr>
      </w:pPr>
      <w:r w:rsidRPr="00C17581">
        <w:rPr>
          <w:sz w:val="22"/>
          <w:szCs w:val="22"/>
        </w:rPr>
        <w:t>Maxwell J.T., Harley G.H., Matheus T.J.</w:t>
      </w:r>
      <w:r>
        <w:rPr>
          <w:sz w:val="22"/>
          <w:szCs w:val="22"/>
        </w:rPr>
        <w:t xml:space="preserve">, Strange B., Pendergrass K., Au T.F., </w:t>
      </w:r>
      <w:proofErr w:type="spellStart"/>
      <w:r>
        <w:rPr>
          <w:sz w:val="22"/>
          <w:szCs w:val="22"/>
        </w:rPr>
        <w:t>Bregy</w:t>
      </w:r>
      <w:proofErr w:type="spellEnd"/>
      <w:r>
        <w:rPr>
          <w:sz w:val="22"/>
          <w:szCs w:val="22"/>
        </w:rPr>
        <w:t xml:space="preserve"> J.C., 2020 </w:t>
      </w:r>
      <w:r w:rsidRPr="000E5B7E">
        <w:rPr>
          <w:color w:val="000000"/>
          <w:sz w:val="22"/>
          <w:szCs w:val="22"/>
        </w:rPr>
        <w:t>Sampling density and date control spatial representation of tree ring reconstructions</w:t>
      </w:r>
      <w:r>
        <w:rPr>
          <w:color w:val="000000"/>
          <w:sz w:val="22"/>
          <w:szCs w:val="22"/>
        </w:rPr>
        <w:t xml:space="preserve">, </w:t>
      </w:r>
      <w:r>
        <w:rPr>
          <w:i/>
          <w:color w:val="000000"/>
          <w:sz w:val="22"/>
          <w:szCs w:val="22"/>
        </w:rPr>
        <w:t xml:space="preserve">Climate of the Past, </w:t>
      </w:r>
      <w:r>
        <w:rPr>
          <w:b/>
          <w:color w:val="000000"/>
          <w:sz w:val="22"/>
          <w:szCs w:val="22"/>
        </w:rPr>
        <w:t>online preprint</w:t>
      </w:r>
      <w:r>
        <w:rPr>
          <w:color w:val="000000"/>
          <w:sz w:val="22"/>
          <w:szCs w:val="22"/>
        </w:rPr>
        <w:t>.</w:t>
      </w:r>
    </w:p>
    <w:p w:rsidR="008B0382" w:rsidRPr="008B0382" w:rsidRDefault="008B0382" w:rsidP="008B0382">
      <w:pPr>
        <w:shd w:val="clear" w:color="auto" w:fill="FFFFFF"/>
        <w:ind w:left="407"/>
        <w:textAlignment w:val="baseline"/>
        <w:rPr>
          <w:rFonts w:ascii="inherit" w:hAnsi="inherit" w:cs="Segoe UI"/>
          <w:color w:val="323130"/>
          <w:bdr w:val="none" w:sz="0" w:space="0" w:color="auto" w:frame="1"/>
        </w:rPr>
      </w:pPr>
      <w:proofErr w:type="spellStart"/>
      <w:r>
        <w:t>Heeter</w:t>
      </w:r>
      <w:proofErr w:type="spellEnd"/>
      <w:r>
        <w:t xml:space="preserve"> K., </w:t>
      </w:r>
      <w:r w:rsidRPr="00C17581">
        <w:t>Harley G.H</w:t>
      </w:r>
      <w:r>
        <w:t xml:space="preserve">, </w:t>
      </w:r>
      <w:r w:rsidRPr="00C17581">
        <w:t>Maxwell J.T.</w:t>
      </w:r>
      <w:r>
        <w:t>, McGee J., Matheus T.J., 2020</w:t>
      </w:r>
      <w:r w:rsidRPr="00C17581">
        <w:t xml:space="preserve">: </w:t>
      </w:r>
      <w:r w:rsidRPr="00AC7A7F">
        <w:rPr>
          <w:rFonts w:ascii="inherit" w:hAnsi="inherit" w:cs="Segoe UI"/>
          <w:color w:val="323130"/>
          <w:bdr w:val="none" w:sz="0" w:space="0" w:color="auto" w:frame="1"/>
        </w:rPr>
        <w:t xml:space="preserve">Late summer temperature variability for the Southern Rocky Mountains (USA) since 1735 CE: Applying blue light intensity to low-latitude </w:t>
      </w:r>
      <w:proofErr w:type="spellStart"/>
      <w:r w:rsidRPr="00AC7A7F">
        <w:rPr>
          <w:rFonts w:ascii="inherit" w:hAnsi="inherit" w:cs="Segoe UI"/>
          <w:color w:val="323130"/>
          <w:bdr w:val="none" w:sz="0" w:space="0" w:color="auto" w:frame="1"/>
        </w:rPr>
        <w:t>Picea</w:t>
      </w:r>
      <w:proofErr w:type="spellEnd"/>
      <w:r w:rsidRPr="00AC7A7F">
        <w:rPr>
          <w:rFonts w:ascii="inherit" w:hAnsi="inherit" w:cs="Segoe UI"/>
          <w:color w:val="323130"/>
          <w:bdr w:val="none" w:sz="0" w:space="0" w:color="auto" w:frame="1"/>
        </w:rPr>
        <w:t xml:space="preserve"> </w:t>
      </w:r>
      <w:proofErr w:type="spellStart"/>
      <w:r w:rsidRPr="00AC7A7F">
        <w:rPr>
          <w:rFonts w:ascii="inherit" w:hAnsi="inherit" w:cs="Segoe UI"/>
          <w:color w:val="323130"/>
          <w:bdr w:val="none" w:sz="0" w:space="0" w:color="auto" w:frame="1"/>
        </w:rPr>
        <w:t>engelmannii</w:t>
      </w:r>
      <w:proofErr w:type="spellEnd"/>
      <w:r w:rsidRPr="00AC7A7F">
        <w:rPr>
          <w:rFonts w:ascii="inherit" w:hAnsi="inherit" w:cs="Segoe UI"/>
          <w:color w:val="323130"/>
          <w:bdr w:val="none" w:sz="0" w:space="0" w:color="auto" w:frame="1"/>
        </w:rPr>
        <w:t xml:space="preserve"> Parry ex </w:t>
      </w:r>
      <w:proofErr w:type="spellStart"/>
      <w:r w:rsidRPr="00AC7A7F">
        <w:rPr>
          <w:rFonts w:ascii="inherit" w:hAnsi="inherit" w:cs="Segoe UI"/>
          <w:color w:val="323130"/>
          <w:bdr w:val="none" w:sz="0" w:space="0" w:color="auto" w:frame="1"/>
        </w:rPr>
        <w:t>Engelm</w:t>
      </w:r>
      <w:proofErr w:type="spellEnd"/>
      <w:r w:rsidRPr="00C17581">
        <w:rPr>
          <w:color w:val="212121"/>
          <w:shd w:val="clear" w:color="auto" w:fill="FFFFFF"/>
        </w:rPr>
        <w:t xml:space="preserve">, </w:t>
      </w:r>
      <w:r>
        <w:rPr>
          <w:i/>
          <w:color w:val="212121"/>
          <w:shd w:val="clear" w:color="auto" w:fill="FFFFFF"/>
        </w:rPr>
        <w:t xml:space="preserve">Climatic Change, </w:t>
      </w:r>
      <w:r>
        <w:rPr>
          <w:b/>
          <w:color w:val="000000"/>
        </w:rPr>
        <w:t>online preprint.</w:t>
      </w:r>
    </w:p>
    <w:p w:rsidR="006B4CCD" w:rsidRPr="00C17581" w:rsidRDefault="006B4CCD" w:rsidP="002E39C6">
      <w:pPr>
        <w:pStyle w:val="BodyText"/>
        <w:spacing w:before="141" w:line="264" w:lineRule="auto"/>
        <w:ind w:left="407" w:right="1747"/>
        <w:rPr>
          <w:sz w:val="22"/>
          <w:szCs w:val="22"/>
        </w:rPr>
      </w:pPr>
      <w:r w:rsidRPr="00C17581">
        <w:rPr>
          <w:sz w:val="22"/>
          <w:szCs w:val="22"/>
        </w:rPr>
        <w:t xml:space="preserve">Matheus, T.J., </w:t>
      </w:r>
      <w:proofErr w:type="gramStart"/>
      <w:r w:rsidRPr="00C17581">
        <w:rPr>
          <w:sz w:val="22"/>
          <w:szCs w:val="22"/>
        </w:rPr>
        <w:t>Maxwell</w:t>
      </w:r>
      <w:proofErr w:type="gramEnd"/>
      <w:r w:rsidRPr="00C17581">
        <w:rPr>
          <w:sz w:val="22"/>
          <w:szCs w:val="22"/>
        </w:rPr>
        <w:t xml:space="preserve"> J.T., 2018</w:t>
      </w:r>
      <w:r w:rsidR="00411B60" w:rsidRPr="00C17581">
        <w:rPr>
          <w:sz w:val="22"/>
          <w:szCs w:val="22"/>
        </w:rPr>
        <w:t>:</w:t>
      </w:r>
      <w:r w:rsidRPr="00C17581">
        <w:rPr>
          <w:sz w:val="22"/>
          <w:szCs w:val="22"/>
        </w:rPr>
        <w:t xml:space="preserve"> Placing modern droughts in historical context in the Ohio Valley using tree-rings, </w:t>
      </w:r>
      <w:r w:rsidRPr="00C17581">
        <w:rPr>
          <w:i/>
          <w:sz w:val="22"/>
          <w:szCs w:val="22"/>
        </w:rPr>
        <w:t xml:space="preserve">Physical Geography, </w:t>
      </w:r>
      <w:r w:rsidRPr="00C17581">
        <w:rPr>
          <w:sz w:val="22"/>
          <w:szCs w:val="22"/>
        </w:rPr>
        <w:t>1-11.</w:t>
      </w:r>
    </w:p>
    <w:p w:rsidR="00890A51" w:rsidRPr="00C17581" w:rsidRDefault="00403054" w:rsidP="00D45145">
      <w:pPr>
        <w:spacing w:before="120" w:line="264" w:lineRule="auto"/>
        <w:ind w:left="407" w:right="1696"/>
        <w:rPr>
          <w:b/>
        </w:rPr>
      </w:pPr>
      <w:r w:rsidRPr="00C17581">
        <w:t xml:space="preserve">Matheus T.J., Maxwell J.T., Harley G.H. 2017: A method for measuring sub- annual ring widths of </w:t>
      </w:r>
      <w:proofErr w:type="spellStart"/>
      <w:r w:rsidRPr="00C17581">
        <w:rPr>
          <w:i/>
        </w:rPr>
        <w:t>Pinus</w:t>
      </w:r>
      <w:proofErr w:type="spellEnd"/>
      <w:r w:rsidRPr="00C17581">
        <w:rPr>
          <w:i/>
        </w:rPr>
        <w:t xml:space="preserve"> </w:t>
      </w:r>
      <w:proofErr w:type="spellStart"/>
      <w:r w:rsidRPr="00C17581">
        <w:rPr>
          <w:i/>
        </w:rPr>
        <w:t>edulis</w:t>
      </w:r>
      <w:proofErr w:type="spellEnd"/>
      <w:r w:rsidRPr="00C17581">
        <w:rPr>
          <w:i/>
        </w:rPr>
        <w:t xml:space="preserve"> </w:t>
      </w:r>
      <w:r w:rsidRPr="00C17581">
        <w:t xml:space="preserve">for seasonal climate reconstructions, </w:t>
      </w:r>
      <w:r w:rsidR="002E39C6" w:rsidRPr="00C17581">
        <w:rPr>
          <w:i/>
        </w:rPr>
        <w:t>Tree-</w:t>
      </w:r>
      <w:r w:rsidRPr="00C17581">
        <w:rPr>
          <w:i/>
        </w:rPr>
        <w:t>Ring Research</w:t>
      </w:r>
      <w:r w:rsidRPr="00C17581">
        <w:t xml:space="preserve">, </w:t>
      </w:r>
      <w:r w:rsidRPr="00C17581">
        <w:rPr>
          <w:b/>
        </w:rPr>
        <w:t>73.2</w:t>
      </w:r>
      <w:r w:rsidRPr="00C17581">
        <w:t>, 91-101.</w:t>
      </w:r>
    </w:p>
    <w:p w:rsidR="00890A51" w:rsidRPr="00C17581" w:rsidRDefault="00403054">
      <w:pPr>
        <w:pStyle w:val="BodyText"/>
        <w:spacing w:before="122" w:line="259" w:lineRule="auto"/>
        <w:ind w:left="407" w:right="742"/>
        <w:rPr>
          <w:sz w:val="22"/>
          <w:szCs w:val="22"/>
        </w:rPr>
      </w:pPr>
      <w:r w:rsidRPr="00C17581">
        <w:rPr>
          <w:sz w:val="22"/>
          <w:szCs w:val="22"/>
        </w:rPr>
        <w:t xml:space="preserve">Matheus T.J., Maxwell J.T., Oliver J., </w:t>
      </w:r>
      <w:proofErr w:type="gramStart"/>
      <w:r w:rsidRPr="00C17581">
        <w:rPr>
          <w:sz w:val="22"/>
          <w:szCs w:val="22"/>
        </w:rPr>
        <w:t>Thornton</w:t>
      </w:r>
      <w:proofErr w:type="gramEnd"/>
      <w:r w:rsidRPr="00C17581">
        <w:rPr>
          <w:sz w:val="22"/>
          <w:szCs w:val="22"/>
        </w:rPr>
        <w:t xml:space="preserve"> M., Hess M., Harley G.H. 2017: A dendrochronological evaluation of three historic cabins at Spring Mill Village, Indiana, </w:t>
      </w:r>
      <w:proofErr w:type="spellStart"/>
      <w:r w:rsidRPr="00C17581">
        <w:rPr>
          <w:i/>
          <w:sz w:val="22"/>
          <w:szCs w:val="22"/>
        </w:rPr>
        <w:t>Dendrochronologia</w:t>
      </w:r>
      <w:proofErr w:type="spellEnd"/>
      <w:r w:rsidRPr="00C17581">
        <w:rPr>
          <w:i/>
          <w:sz w:val="22"/>
          <w:szCs w:val="22"/>
        </w:rPr>
        <w:t xml:space="preserve">, </w:t>
      </w:r>
      <w:r w:rsidRPr="00C17581">
        <w:rPr>
          <w:b/>
          <w:sz w:val="22"/>
          <w:szCs w:val="22"/>
        </w:rPr>
        <w:t>43.2017</w:t>
      </w:r>
      <w:r w:rsidRPr="00C17581">
        <w:rPr>
          <w:sz w:val="22"/>
          <w:szCs w:val="22"/>
        </w:rPr>
        <w:t>, 12-19.</w:t>
      </w:r>
    </w:p>
    <w:p w:rsidR="00890A51" w:rsidRPr="00C17581" w:rsidRDefault="00403054" w:rsidP="008B0382">
      <w:pPr>
        <w:pStyle w:val="BodyText"/>
        <w:spacing w:before="120" w:after="120" w:line="264" w:lineRule="auto"/>
        <w:ind w:left="407" w:right="1555"/>
        <w:rPr>
          <w:sz w:val="22"/>
          <w:szCs w:val="22"/>
        </w:rPr>
      </w:pPr>
      <w:r w:rsidRPr="00C17581">
        <w:rPr>
          <w:sz w:val="22"/>
          <w:szCs w:val="22"/>
        </w:rPr>
        <w:t xml:space="preserve">Maxwell J.T., Harley G.H., Matheus T.J., 2015: </w:t>
      </w:r>
      <w:proofErr w:type="spellStart"/>
      <w:r w:rsidRPr="00C17581">
        <w:rPr>
          <w:sz w:val="22"/>
          <w:szCs w:val="22"/>
        </w:rPr>
        <w:t>Dendroclimatic</w:t>
      </w:r>
      <w:proofErr w:type="spellEnd"/>
      <w:r w:rsidRPr="00C17581">
        <w:rPr>
          <w:sz w:val="22"/>
          <w:szCs w:val="22"/>
        </w:rPr>
        <w:t xml:space="preserve"> reconstructions from multiple co-occurring species: a case study from and old- growth deciduous forest in Indiana, USA, </w:t>
      </w:r>
      <w:r w:rsidRPr="00C17581">
        <w:rPr>
          <w:i/>
          <w:sz w:val="22"/>
          <w:szCs w:val="22"/>
        </w:rPr>
        <w:t>International Journal of Climatology</w:t>
      </w:r>
      <w:r w:rsidRPr="00C17581">
        <w:rPr>
          <w:sz w:val="22"/>
          <w:szCs w:val="22"/>
        </w:rPr>
        <w:t xml:space="preserve">, </w:t>
      </w:r>
      <w:r w:rsidRPr="00C17581">
        <w:rPr>
          <w:b/>
          <w:sz w:val="22"/>
          <w:szCs w:val="22"/>
        </w:rPr>
        <w:t>35.6</w:t>
      </w:r>
      <w:r w:rsidRPr="00C17581">
        <w:rPr>
          <w:sz w:val="22"/>
          <w:szCs w:val="22"/>
        </w:rPr>
        <w:t>, 860-870.</w:t>
      </w:r>
    </w:p>
    <w:p w:rsidR="00890A51" w:rsidRPr="00C17581" w:rsidRDefault="00403054">
      <w:pPr>
        <w:spacing w:before="119"/>
        <w:ind w:left="119"/>
        <w:rPr>
          <w:i/>
        </w:rPr>
      </w:pPr>
      <w:r w:rsidRPr="00C17581">
        <w:rPr>
          <w:i/>
        </w:rPr>
        <w:t>In Preparation</w:t>
      </w:r>
    </w:p>
    <w:p w:rsidR="00890A51" w:rsidRPr="00C17581" w:rsidRDefault="00403054">
      <w:pPr>
        <w:pStyle w:val="BodyText"/>
        <w:spacing w:before="148" w:line="264" w:lineRule="auto"/>
        <w:ind w:left="408" w:right="1504"/>
        <w:jc w:val="both"/>
        <w:rPr>
          <w:sz w:val="22"/>
          <w:szCs w:val="22"/>
        </w:rPr>
      </w:pPr>
      <w:r w:rsidRPr="00C17581">
        <w:rPr>
          <w:sz w:val="22"/>
          <w:szCs w:val="22"/>
        </w:rPr>
        <w:t xml:space="preserve">Matheus T.J., Maxwell J.T., </w:t>
      </w:r>
      <w:proofErr w:type="gramStart"/>
      <w:r w:rsidRPr="00C17581">
        <w:rPr>
          <w:sz w:val="22"/>
          <w:szCs w:val="22"/>
        </w:rPr>
        <w:t>Harley</w:t>
      </w:r>
      <w:proofErr w:type="gramEnd"/>
      <w:r w:rsidRPr="00C17581">
        <w:rPr>
          <w:sz w:val="22"/>
          <w:szCs w:val="22"/>
        </w:rPr>
        <w:t xml:space="preserve"> G.H.: A millennial length reconstruction of the North American Monsoon in New Mexico from Tree-Rings, Target Journal is </w:t>
      </w:r>
      <w:r w:rsidRPr="00C17581">
        <w:rPr>
          <w:i/>
          <w:sz w:val="22"/>
          <w:szCs w:val="22"/>
        </w:rPr>
        <w:t xml:space="preserve">Geophysical Research Letters </w:t>
      </w:r>
      <w:r w:rsidRPr="00C17581">
        <w:rPr>
          <w:sz w:val="22"/>
          <w:szCs w:val="22"/>
        </w:rPr>
        <w:t xml:space="preserve">(to be submitted by </w:t>
      </w:r>
      <w:r w:rsidR="002E39C6" w:rsidRPr="00C17581">
        <w:rPr>
          <w:sz w:val="22"/>
          <w:szCs w:val="22"/>
        </w:rPr>
        <w:t>Spring</w:t>
      </w:r>
      <w:r w:rsidRPr="00C17581">
        <w:rPr>
          <w:sz w:val="22"/>
          <w:szCs w:val="22"/>
        </w:rPr>
        <w:t xml:space="preserve"> 20</w:t>
      </w:r>
      <w:r w:rsidR="002E39C6" w:rsidRPr="00C17581">
        <w:rPr>
          <w:sz w:val="22"/>
          <w:szCs w:val="22"/>
        </w:rPr>
        <w:t>20</w:t>
      </w:r>
      <w:r w:rsidRPr="00C17581">
        <w:rPr>
          <w:sz w:val="22"/>
          <w:szCs w:val="22"/>
        </w:rPr>
        <w:t>).</w:t>
      </w:r>
    </w:p>
    <w:p w:rsidR="00890A51" w:rsidRPr="00C17581" w:rsidRDefault="00403054">
      <w:pPr>
        <w:spacing w:before="160"/>
        <w:ind w:left="120"/>
      </w:pPr>
      <w:bookmarkStart w:id="6" w:name="Conference_Presentations"/>
      <w:bookmarkEnd w:id="6"/>
      <w:r w:rsidRPr="00C17581">
        <w:t>CONFERENCE PRESENTATIONS</w:t>
      </w:r>
    </w:p>
    <w:p w:rsidR="0085226F" w:rsidRPr="00C17581" w:rsidRDefault="0085226F" w:rsidP="0085226F">
      <w:pPr>
        <w:spacing w:before="122" w:line="264" w:lineRule="auto"/>
        <w:ind w:left="407" w:right="541"/>
      </w:pPr>
      <w:bookmarkStart w:id="7" w:name="Matheus_T.J.,_J.T._Maxwell,_April_2016:_"/>
      <w:bookmarkEnd w:id="7"/>
      <w:r w:rsidRPr="00C17581">
        <w:t xml:space="preserve">Pardo J.R., Cotton J.M., Matheus T.J., Schwartz J., December 2019: Secret nuclear meltdown? Measuring Cs-137 concentration from tree cores to determine radiation exposure from the Santa Susana Field Laboratory, Simi Valley, </w:t>
      </w:r>
      <w:proofErr w:type="gramStart"/>
      <w:r w:rsidRPr="00C17581">
        <w:t>CA</w:t>
      </w:r>
      <w:proofErr w:type="gramEnd"/>
      <w:r w:rsidRPr="00C17581">
        <w:t xml:space="preserve">. </w:t>
      </w:r>
      <w:r w:rsidRPr="00C17581">
        <w:rPr>
          <w:i/>
        </w:rPr>
        <w:t xml:space="preserve">American Geophysical Union </w:t>
      </w:r>
      <w:r w:rsidRPr="00C17581">
        <w:t>Fall Meeting.</w:t>
      </w:r>
      <w:r w:rsidR="00C73CC8" w:rsidRPr="00C17581">
        <w:t xml:space="preserve"> (Poster)</w:t>
      </w:r>
    </w:p>
    <w:p w:rsidR="0085226F" w:rsidRPr="00C17581" w:rsidRDefault="0085226F" w:rsidP="0085226F">
      <w:pPr>
        <w:spacing w:before="122" w:line="264" w:lineRule="auto"/>
        <w:ind w:left="407" w:right="541"/>
      </w:pPr>
      <w:r w:rsidRPr="00C17581">
        <w:t xml:space="preserve">Matheus T.J., April 2019: Adventures in Teaching Mountain Field Geography. </w:t>
      </w:r>
      <w:r w:rsidRPr="00C17581">
        <w:rPr>
          <w:i/>
        </w:rPr>
        <w:t>California Geographical Society</w:t>
      </w:r>
      <w:r w:rsidRPr="00C17581">
        <w:t>, Sacramento, Ca. (Paper)</w:t>
      </w:r>
    </w:p>
    <w:p w:rsidR="0085226F" w:rsidRPr="00C17581" w:rsidRDefault="0085226F" w:rsidP="0085226F">
      <w:pPr>
        <w:spacing w:before="122" w:line="264" w:lineRule="auto"/>
        <w:ind w:left="407" w:right="541"/>
      </w:pPr>
      <w:r w:rsidRPr="00C17581">
        <w:t xml:space="preserve">Matheus T.J., Maxwell J.T., Harley G.H., April 2019: The potential for a millennial length spatially dense monsoon reconstruction from tree-rings in New Mexico, USA. </w:t>
      </w:r>
      <w:r w:rsidRPr="00C17581">
        <w:rPr>
          <w:i/>
        </w:rPr>
        <w:t>Annual Meeting of the Association of American Geographers</w:t>
      </w:r>
      <w:r w:rsidRPr="00C17581">
        <w:t xml:space="preserve">, </w:t>
      </w:r>
      <w:r w:rsidR="00AC4283">
        <w:t>Washington DC</w:t>
      </w:r>
      <w:r w:rsidRPr="00C17581">
        <w:t>. (Paper)</w:t>
      </w:r>
    </w:p>
    <w:p w:rsidR="00C13669" w:rsidRPr="00C17581" w:rsidRDefault="00C13669">
      <w:pPr>
        <w:spacing w:before="67" w:line="264" w:lineRule="auto"/>
        <w:ind w:left="407" w:right="234"/>
      </w:pPr>
      <w:r w:rsidRPr="00C17581">
        <w:t xml:space="preserve">Matheus T.J., April 2018: New Species and </w:t>
      </w:r>
      <w:r w:rsidR="003C0355" w:rsidRPr="00C17581">
        <w:t xml:space="preserve">sub-annual perspectives in US Southwest Dendroclimatology. </w:t>
      </w:r>
      <w:r w:rsidR="003C0355" w:rsidRPr="00C17581">
        <w:rPr>
          <w:i/>
        </w:rPr>
        <w:t>California Geographical Society</w:t>
      </w:r>
      <w:r w:rsidR="003C0355" w:rsidRPr="00C17581">
        <w:t>, Sacramento, Ca. (Paper)</w:t>
      </w:r>
    </w:p>
    <w:p w:rsidR="00890A51" w:rsidRPr="00C17581" w:rsidRDefault="0085226F">
      <w:pPr>
        <w:spacing w:before="67" w:line="264" w:lineRule="auto"/>
        <w:ind w:left="407" w:right="234"/>
      </w:pPr>
      <w:r w:rsidRPr="00C17581">
        <w:t xml:space="preserve">Matheus T.J., </w:t>
      </w:r>
      <w:r w:rsidR="00403054" w:rsidRPr="00C17581">
        <w:t>Maxwell</w:t>
      </w:r>
      <w:r w:rsidRPr="00C17581">
        <w:t xml:space="preserve"> J.T.</w:t>
      </w:r>
      <w:r w:rsidR="00403054" w:rsidRPr="00C17581">
        <w:t xml:space="preserve">, </w:t>
      </w:r>
      <w:proofErr w:type="gramStart"/>
      <w:r w:rsidR="00403054" w:rsidRPr="00C17581">
        <w:t>April</w:t>
      </w:r>
      <w:proofErr w:type="gramEnd"/>
      <w:r w:rsidR="00403054" w:rsidRPr="00C17581">
        <w:t xml:space="preserve"> 2016: Methods for measuring latewood rings widths for climate signal in Pinyon Pine. </w:t>
      </w:r>
      <w:r w:rsidR="00403054" w:rsidRPr="00C17581">
        <w:rPr>
          <w:i/>
        </w:rPr>
        <w:t>Annual Meeting of the Association of American Geographers</w:t>
      </w:r>
      <w:r w:rsidR="00403054" w:rsidRPr="00C17581">
        <w:t>, San Francisco, Ca. (Paper)</w:t>
      </w:r>
    </w:p>
    <w:p w:rsidR="00890A51" w:rsidRPr="00C17581" w:rsidRDefault="0085226F">
      <w:pPr>
        <w:spacing w:before="122" w:line="264" w:lineRule="auto"/>
        <w:ind w:left="407" w:right="541"/>
      </w:pPr>
      <w:bookmarkStart w:id="8" w:name="Matheus_T.J.,_J.T._Maxwell,_April_2015:_"/>
      <w:bookmarkEnd w:id="8"/>
      <w:r w:rsidRPr="00C17581">
        <w:t xml:space="preserve">Matheus T.J., </w:t>
      </w:r>
      <w:r w:rsidR="00403054" w:rsidRPr="00C17581">
        <w:t>Maxwell</w:t>
      </w:r>
      <w:r w:rsidRPr="00C17581">
        <w:t xml:space="preserve"> J.T.</w:t>
      </w:r>
      <w:r w:rsidR="00403054" w:rsidRPr="00C17581">
        <w:t xml:space="preserve">, April 2015: A tree-ring reconstruction of droughts and inter- regional comparisons of teleconnections in the Midwest, USA. </w:t>
      </w:r>
      <w:r w:rsidR="00403054" w:rsidRPr="00C17581">
        <w:rPr>
          <w:i/>
        </w:rPr>
        <w:t>Annual Meeting of the Association of American Geographers</w:t>
      </w:r>
      <w:r w:rsidR="00403054" w:rsidRPr="00C17581">
        <w:t xml:space="preserve">, Chicago, </w:t>
      </w:r>
      <w:proofErr w:type="gramStart"/>
      <w:r w:rsidR="00403054" w:rsidRPr="00C17581">
        <w:t>Il</w:t>
      </w:r>
      <w:proofErr w:type="gramEnd"/>
      <w:r w:rsidR="00403054" w:rsidRPr="00C17581">
        <w:t>. (Paper)</w:t>
      </w:r>
    </w:p>
    <w:p w:rsidR="00890A51" w:rsidRPr="00C17581" w:rsidRDefault="00403054">
      <w:pPr>
        <w:pStyle w:val="BodyText"/>
        <w:spacing w:before="119" w:line="264" w:lineRule="auto"/>
        <w:ind w:left="407"/>
        <w:rPr>
          <w:sz w:val="22"/>
          <w:szCs w:val="22"/>
        </w:rPr>
      </w:pPr>
      <w:bookmarkStart w:id="9" w:name="J.T_Maxwell,_G.L._Harley,_K._Pendergass,"/>
      <w:bookmarkEnd w:id="9"/>
      <w:r w:rsidRPr="00C17581">
        <w:rPr>
          <w:sz w:val="22"/>
          <w:szCs w:val="22"/>
        </w:rPr>
        <w:t>Maxwell</w:t>
      </w:r>
      <w:r w:rsidR="0085226F" w:rsidRPr="00C17581">
        <w:rPr>
          <w:sz w:val="22"/>
          <w:szCs w:val="22"/>
        </w:rPr>
        <w:t xml:space="preserve"> J.T., </w:t>
      </w:r>
      <w:r w:rsidRPr="00C17581">
        <w:rPr>
          <w:sz w:val="22"/>
          <w:szCs w:val="22"/>
        </w:rPr>
        <w:t>Harley</w:t>
      </w:r>
      <w:r w:rsidR="0085226F" w:rsidRPr="00C17581">
        <w:rPr>
          <w:sz w:val="22"/>
          <w:szCs w:val="22"/>
        </w:rPr>
        <w:t xml:space="preserve"> G.L., </w:t>
      </w:r>
      <w:proofErr w:type="spellStart"/>
      <w:r w:rsidRPr="00C17581">
        <w:rPr>
          <w:sz w:val="22"/>
          <w:szCs w:val="22"/>
        </w:rPr>
        <w:t>Pendergass</w:t>
      </w:r>
      <w:proofErr w:type="spellEnd"/>
      <w:r w:rsidR="0085226F" w:rsidRPr="00C17581">
        <w:rPr>
          <w:sz w:val="22"/>
          <w:szCs w:val="22"/>
        </w:rPr>
        <w:t xml:space="preserve"> K., </w:t>
      </w:r>
      <w:r w:rsidRPr="00C17581">
        <w:rPr>
          <w:sz w:val="22"/>
          <w:szCs w:val="22"/>
        </w:rPr>
        <w:t>Matheus</w:t>
      </w:r>
      <w:r w:rsidR="0085226F" w:rsidRPr="00C17581">
        <w:rPr>
          <w:sz w:val="22"/>
          <w:szCs w:val="22"/>
        </w:rPr>
        <w:t xml:space="preserve"> T.J.</w:t>
      </w:r>
      <w:r w:rsidRPr="00C17581">
        <w:rPr>
          <w:sz w:val="22"/>
          <w:szCs w:val="22"/>
        </w:rPr>
        <w:t xml:space="preserve">, December 2015: </w:t>
      </w:r>
      <w:proofErr w:type="spellStart"/>
      <w:r w:rsidRPr="00C17581">
        <w:rPr>
          <w:sz w:val="22"/>
          <w:szCs w:val="22"/>
        </w:rPr>
        <w:t>Dendroclimatic</w:t>
      </w:r>
      <w:proofErr w:type="spellEnd"/>
      <w:r w:rsidRPr="00C17581">
        <w:rPr>
          <w:sz w:val="22"/>
          <w:szCs w:val="22"/>
        </w:rPr>
        <w:t xml:space="preserve"> </w:t>
      </w:r>
      <w:r w:rsidRPr="00C17581">
        <w:rPr>
          <w:sz w:val="22"/>
          <w:szCs w:val="22"/>
        </w:rPr>
        <w:lastRenderedPageBreak/>
        <w:t>reconstruction from multiple co-occurring species from old-growth deciduous forests in Indiana, USA.</w:t>
      </w:r>
      <w:r w:rsidR="00AC4283">
        <w:rPr>
          <w:sz w:val="22"/>
          <w:szCs w:val="22"/>
        </w:rPr>
        <w:t xml:space="preserve"> </w:t>
      </w:r>
      <w:r w:rsidRPr="00C17581">
        <w:rPr>
          <w:i/>
          <w:sz w:val="22"/>
          <w:szCs w:val="22"/>
        </w:rPr>
        <w:t>American Geophysical Union Annual Meeting</w:t>
      </w:r>
      <w:r w:rsidRPr="00C17581">
        <w:rPr>
          <w:sz w:val="22"/>
          <w:szCs w:val="22"/>
        </w:rPr>
        <w:t>, San Francisco, Ca. (Poster)</w:t>
      </w:r>
    </w:p>
    <w:p w:rsidR="00CA0057" w:rsidRPr="00C17581" w:rsidRDefault="00403054" w:rsidP="0085226F">
      <w:pPr>
        <w:pStyle w:val="ListParagraph"/>
        <w:tabs>
          <w:tab w:val="left" w:pos="831"/>
        </w:tabs>
        <w:spacing w:before="121" w:line="264" w:lineRule="auto"/>
        <w:ind w:left="408" w:right="218" w:firstLine="0"/>
        <w:jc w:val="both"/>
        <w:rPr>
          <w:i/>
        </w:rPr>
      </w:pPr>
      <w:bookmarkStart w:id="10" w:name="Matheus_T.J.,_J.T._Maxwell,_April_2014:_"/>
      <w:bookmarkStart w:id="11" w:name="J.T._Maxwell,_G.L._Harley,_and_T.J._Math"/>
      <w:bookmarkEnd w:id="10"/>
      <w:bookmarkEnd w:id="11"/>
      <w:r w:rsidRPr="00C17581">
        <w:t>Maxwell</w:t>
      </w:r>
      <w:r w:rsidR="0085226F" w:rsidRPr="00C17581">
        <w:t xml:space="preserve"> J.T., </w:t>
      </w:r>
      <w:r w:rsidRPr="00C17581">
        <w:t>Harley</w:t>
      </w:r>
      <w:r w:rsidR="0085226F" w:rsidRPr="00C17581">
        <w:t xml:space="preserve"> G.L., and </w:t>
      </w:r>
      <w:r w:rsidRPr="00C17581">
        <w:t>Matheus</w:t>
      </w:r>
      <w:r w:rsidR="0085226F" w:rsidRPr="00C17581">
        <w:t xml:space="preserve"> T.J.</w:t>
      </w:r>
      <w:r w:rsidRPr="00C17581">
        <w:t>, April 2014: Reconstructions from multiple</w:t>
      </w:r>
      <w:r w:rsidRPr="00C17581">
        <w:rPr>
          <w:spacing w:val="-21"/>
        </w:rPr>
        <w:t xml:space="preserve"> </w:t>
      </w:r>
      <w:r w:rsidRPr="00C17581">
        <w:t xml:space="preserve">co- occurring species: a case study from and old growth deciduous forest in Indiana, USA. </w:t>
      </w:r>
      <w:r w:rsidRPr="00C17581">
        <w:rPr>
          <w:i/>
        </w:rPr>
        <w:t>Annual Meeting of the Association of American Geographers</w:t>
      </w:r>
      <w:r w:rsidRPr="00C17581">
        <w:t>, Tampa, Fl.</w:t>
      </w:r>
      <w:r w:rsidRPr="00C17581">
        <w:rPr>
          <w:spacing w:val="-17"/>
        </w:rPr>
        <w:t xml:space="preserve"> </w:t>
      </w:r>
      <w:r w:rsidRPr="00C17581">
        <w:t>(Poster)</w:t>
      </w:r>
      <w:bookmarkStart w:id="12" w:name="Matheus,_T.J.,_April_2011:_Analysis_of_H"/>
      <w:bookmarkEnd w:id="12"/>
    </w:p>
    <w:p w:rsidR="00CA0057" w:rsidRPr="00C17581" w:rsidRDefault="00CA0057" w:rsidP="00CA0057">
      <w:pPr>
        <w:pStyle w:val="ListParagraph"/>
        <w:tabs>
          <w:tab w:val="left" w:pos="831"/>
        </w:tabs>
        <w:spacing w:before="0" w:line="264" w:lineRule="auto"/>
        <w:ind w:left="408" w:right="218" w:firstLine="0"/>
        <w:jc w:val="both"/>
        <w:rPr>
          <w:i/>
        </w:rPr>
      </w:pPr>
    </w:p>
    <w:p w:rsidR="003C0355" w:rsidRPr="00C17581" w:rsidRDefault="003C0355">
      <w:pPr>
        <w:spacing w:line="264" w:lineRule="auto"/>
        <w:jc w:val="both"/>
        <w:rPr>
          <w:i/>
        </w:rPr>
      </w:pPr>
      <w:r w:rsidRPr="00C17581">
        <w:rPr>
          <w:i/>
        </w:rPr>
        <w:t>Invited Talks</w:t>
      </w:r>
      <w:bookmarkStart w:id="13" w:name="_GoBack"/>
      <w:bookmarkEnd w:id="13"/>
    </w:p>
    <w:p w:rsidR="00C17581" w:rsidRPr="00C17581" w:rsidRDefault="00C17581" w:rsidP="00CA0057">
      <w:pPr>
        <w:spacing w:before="74"/>
        <w:ind w:left="403"/>
      </w:pPr>
      <w:bookmarkStart w:id="14" w:name="Teaching_Experience"/>
      <w:bookmarkEnd w:id="14"/>
      <w:r w:rsidRPr="00C17581">
        <w:t>“Cal-Dendro: Dendrochronological research frontiers”, CSUDH Earth Science and Geography colloquium, 2019.</w:t>
      </w:r>
    </w:p>
    <w:p w:rsidR="00C17581" w:rsidRPr="00C17581" w:rsidRDefault="00C17581" w:rsidP="00CA0057">
      <w:pPr>
        <w:spacing w:before="74"/>
        <w:ind w:left="403"/>
      </w:pPr>
      <w:r w:rsidRPr="00C17581">
        <w:t>“CSUF bridges, my teaching philosophy”, CSUF Geography and the Environment, 2019.</w:t>
      </w:r>
    </w:p>
    <w:p w:rsidR="002E39C6" w:rsidRPr="00C17581" w:rsidRDefault="002E39C6" w:rsidP="00CA0057">
      <w:pPr>
        <w:spacing w:before="74"/>
        <w:ind w:left="403"/>
      </w:pPr>
      <w:r w:rsidRPr="00C17581">
        <w:t xml:space="preserve">“Frontiers of Dendroclimatology in the western US”, CSUF </w:t>
      </w:r>
      <w:proofErr w:type="spellStart"/>
      <w:r w:rsidRPr="00C17581">
        <w:t>Osher</w:t>
      </w:r>
      <w:proofErr w:type="spellEnd"/>
      <w:r w:rsidRPr="00C17581">
        <w:t xml:space="preserve"> Life Long L</w:t>
      </w:r>
      <w:r w:rsidR="00C73CC8" w:rsidRPr="00C17581">
        <w:t>earning</w:t>
      </w:r>
      <w:r w:rsidR="00C17581" w:rsidRPr="00C17581">
        <w:t>, 2019.</w:t>
      </w:r>
    </w:p>
    <w:p w:rsidR="002E39C6" w:rsidRPr="00C17581" w:rsidRDefault="002E39C6" w:rsidP="00CA0057">
      <w:pPr>
        <w:spacing w:before="74"/>
        <w:ind w:left="403"/>
      </w:pPr>
      <w:r w:rsidRPr="00C17581">
        <w:t>“Sub-annual perspectives in western US Dendroclimatology”, Southern California Geological Society, 2018.</w:t>
      </w:r>
    </w:p>
    <w:p w:rsidR="003C0355" w:rsidRPr="00C17581" w:rsidRDefault="003C0355" w:rsidP="00CA0057">
      <w:pPr>
        <w:spacing w:before="74"/>
        <w:ind w:left="403"/>
      </w:pPr>
      <w:r w:rsidRPr="00C17581">
        <w:t>“New species and sub-annual perspectives in Dendroclimatology”, CSUF Department of Geological Sciences Seminar, 2018.</w:t>
      </w:r>
    </w:p>
    <w:p w:rsidR="003C0355" w:rsidRPr="00C17581" w:rsidRDefault="003C0355" w:rsidP="00CA0057">
      <w:pPr>
        <w:spacing w:before="74"/>
        <w:ind w:left="403"/>
      </w:pPr>
      <w:r w:rsidRPr="00C17581">
        <w:t xml:space="preserve">“A dendrochronological evaluation of three historic cabins at Spring Mill Village”, Indiana, CSUF All Points of the Compass, 2017. </w:t>
      </w:r>
    </w:p>
    <w:p w:rsidR="00CA0057" w:rsidRPr="00C17581" w:rsidRDefault="00CA0057" w:rsidP="00CA0057">
      <w:pPr>
        <w:spacing w:before="121" w:line="264" w:lineRule="auto"/>
        <w:ind w:left="403" w:right="113"/>
      </w:pPr>
      <w:r w:rsidRPr="00C17581">
        <w:t>“A 332 year reconstruction of Midwest droughts from tree-rings”, Indiana University</w:t>
      </w:r>
      <w:r w:rsidRPr="00C17581">
        <w:rPr>
          <w:i/>
        </w:rPr>
        <w:t xml:space="preserve"> </w:t>
      </w:r>
      <w:r w:rsidRPr="00C17581">
        <w:t>Weather Club, 2014.</w:t>
      </w:r>
    </w:p>
    <w:p w:rsidR="003C0355" w:rsidRPr="00C17581" w:rsidRDefault="003C0355" w:rsidP="00CA0057">
      <w:pPr>
        <w:ind w:left="120"/>
      </w:pPr>
    </w:p>
    <w:p w:rsidR="00890A51" w:rsidRDefault="00403054">
      <w:pPr>
        <w:spacing w:before="74"/>
        <w:ind w:left="120"/>
      </w:pPr>
      <w:r w:rsidRPr="00C17581">
        <w:t>TEACHING EXPERIENCE</w:t>
      </w:r>
    </w:p>
    <w:p w:rsidR="001159BB" w:rsidRDefault="001159BB">
      <w:pPr>
        <w:spacing w:before="74"/>
        <w:ind w:left="120"/>
      </w:pPr>
    </w:p>
    <w:tbl>
      <w:tblPr>
        <w:tblStyle w:val="TableGrid"/>
        <w:tblW w:w="10230" w:type="dxa"/>
        <w:tblInd w:w="1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7"/>
        <w:gridCol w:w="4973"/>
      </w:tblGrid>
      <w:tr w:rsidR="001159BB" w:rsidTr="001159BB">
        <w:trPr>
          <w:trHeight w:val="352"/>
        </w:trPr>
        <w:tc>
          <w:tcPr>
            <w:tcW w:w="5257" w:type="dxa"/>
            <w:tcBorders>
              <w:bottom w:val="double" w:sz="4" w:space="0" w:color="1F497D" w:themeColor="text2"/>
            </w:tcBorders>
          </w:tcPr>
          <w:p w:rsidR="006D4CE4" w:rsidRDefault="001159BB" w:rsidP="001159BB">
            <w:pPr>
              <w:spacing w:before="74"/>
              <w:jc w:val="center"/>
            </w:pPr>
            <w:r>
              <w:t xml:space="preserve">California </w:t>
            </w:r>
            <w:r w:rsidR="006D4CE4">
              <w:t xml:space="preserve">State </w:t>
            </w:r>
            <w:r>
              <w:t xml:space="preserve">University </w:t>
            </w:r>
            <w:r w:rsidR="006D4CE4">
              <w:t>Fullerton</w:t>
            </w:r>
          </w:p>
        </w:tc>
        <w:tc>
          <w:tcPr>
            <w:tcW w:w="4973" w:type="dxa"/>
            <w:tcBorders>
              <w:bottom w:val="double" w:sz="4" w:space="0" w:color="1F497D" w:themeColor="text2"/>
            </w:tcBorders>
          </w:tcPr>
          <w:p w:rsidR="006D4CE4" w:rsidRDefault="006D4CE4" w:rsidP="001159BB">
            <w:pPr>
              <w:spacing w:before="74"/>
              <w:jc w:val="center"/>
            </w:pPr>
            <w:r>
              <w:t>Indiana University Bloomington</w:t>
            </w:r>
          </w:p>
        </w:tc>
      </w:tr>
      <w:tr w:rsidR="001159BB" w:rsidTr="001159BB">
        <w:trPr>
          <w:trHeight w:val="360"/>
        </w:trPr>
        <w:tc>
          <w:tcPr>
            <w:tcW w:w="5257" w:type="dxa"/>
            <w:tcBorders>
              <w:top w:val="double" w:sz="4" w:space="0" w:color="1F497D" w:themeColor="text2"/>
              <w:right w:val="single" w:sz="4" w:space="0" w:color="1F497D" w:themeColor="text2"/>
            </w:tcBorders>
          </w:tcPr>
          <w:p w:rsidR="006D4CE4" w:rsidRPr="00186D21" w:rsidRDefault="006D4CE4" w:rsidP="006D4CE4">
            <w:pPr>
              <w:tabs>
                <w:tab w:val="left" w:pos="1127"/>
                <w:tab w:val="left" w:pos="1128"/>
              </w:tabs>
              <w:spacing w:before="69"/>
            </w:pPr>
            <w:r w:rsidRPr="00186D21">
              <w:t>Geography 110: Introduction to the Natural Environment</w:t>
            </w:r>
          </w:p>
        </w:tc>
        <w:tc>
          <w:tcPr>
            <w:tcW w:w="4973" w:type="dxa"/>
            <w:tcBorders>
              <w:top w:val="double" w:sz="4" w:space="0" w:color="1F497D" w:themeColor="text2"/>
              <w:left w:val="single" w:sz="4" w:space="0" w:color="1F497D" w:themeColor="text2"/>
            </w:tcBorders>
          </w:tcPr>
          <w:p w:rsidR="006D4CE4" w:rsidRDefault="001159BB" w:rsidP="006D4CE4">
            <w:pPr>
              <w:spacing w:before="74"/>
            </w:pPr>
            <w:r>
              <w:t>G</w:t>
            </w:r>
            <w:r w:rsidR="006D4CE4">
              <w:t xml:space="preserve">107: Introduction to Physical Geography </w:t>
            </w:r>
          </w:p>
        </w:tc>
      </w:tr>
      <w:tr w:rsidR="001159BB" w:rsidTr="001159BB">
        <w:trPr>
          <w:trHeight w:val="352"/>
        </w:trPr>
        <w:tc>
          <w:tcPr>
            <w:tcW w:w="5257" w:type="dxa"/>
            <w:tcBorders>
              <w:right w:val="single" w:sz="4" w:space="0" w:color="1F497D" w:themeColor="text2"/>
            </w:tcBorders>
          </w:tcPr>
          <w:p w:rsidR="006D4CE4" w:rsidRPr="00186D21" w:rsidRDefault="006D4CE4" w:rsidP="006D4CE4">
            <w:pPr>
              <w:tabs>
                <w:tab w:val="left" w:pos="1127"/>
                <w:tab w:val="left" w:pos="1128"/>
              </w:tabs>
              <w:spacing w:before="69"/>
            </w:pPr>
            <w:r w:rsidRPr="00186D21">
              <w:t>Geography 311: Introduction to Weather and Climate</w:t>
            </w:r>
          </w:p>
        </w:tc>
        <w:tc>
          <w:tcPr>
            <w:tcW w:w="4973" w:type="dxa"/>
            <w:tcBorders>
              <w:left w:val="single" w:sz="4" w:space="0" w:color="1F497D" w:themeColor="text2"/>
            </w:tcBorders>
          </w:tcPr>
          <w:p w:rsidR="006D4CE4" w:rsidRDefault="001159BB" w:rsidP="006D4CE4">
            <w:pPr>
              <w:spacing w:before="74"/>
            </w:pPr>
            <w:r>
              <w:t>G</w:t>
            </w:r>
            <w:r w:rsidR="006D4CE4">
              <w:t>109: Introduction Weather and climate</w:t>
            </w:r>
          </w:p>
        </w:tc>
      </w:tr>
      <w:tr w:rsidR="004472A0" w:rsidTr="001159BB">
        <w:trPr>
          <w:trHeight w:val="328"/>
        </w:trPr>
        <w:tc>
          <w:tcPr>
            <w:tcW w:w="5257" w:type="dxa"/>
            <w:tcBorders>
              <w:right w:val="single" w:sz="4" w:space="0" w:color="1F497D" w:themeColor="text2"/>
            </w:tcBorders>
          </w:tcPr>
          <w:p w:rsidR="004472A0" w:rsidRPr="00186D21" w:rsidRDefault="004472A0" w:rsidP="006D4CE4">
            <w:pPr>
              <w:tabs>
                <w:tab w:val="left" w:pos="1127"/>
                <w:tab w:val="left" w:pos="1128"/>
              </w:tabs>
              <w:spacing w:before="69"/>
            </w:pPr>
            <w:r w:rsidRPr="00186D21">
              <w:t xml:space="preserve">Geography 421: Meteorology </w:t>
            </w:r>
          </w:p>
        </w:tc>
        <w:tc>
          <w:tcPr>
            <w:tcW w:w="4973" w:type="dxa"/>
            <w:tcBorders>
              <w:left w:val="single" w:sz="4" w:space="0" w:color="1F497D" w:themeColor="text2"/>
            </w:tcBorders>
          </w:tcPr>
          <w:p w:rsidR="004472A0" w:rsidRDefault="004472A0" w:rsidP="006D4CE4">
            <w:pPr>
              <w:spacing w:before="74"/>
            </w:pPr>
            <w:r>
              <w:t>G185: Environmental Change: The End of the World</w:t>
            </w:r>
          </w:p>
        </w:tc>
      </w:tr>
      <w:tr w:rsidR="004472A0" w:rsidTr="001159BB">
        <w:trPr>
          <w:trHeight w:val="336"/>
        </w:trPr>
        <w:tc>
          <w:tcPr>
            <w:tcW w:w="5257" w:type="dxa"/>
            <w:tcBorders>
              <w:right w:val="single" w:sz="4" w:space="0" w:color="1F497D" w:themeColor="text2"/>
            </w:tcBorders>
          </w:tcPr>
          <w:p w:rsidR="004472A0" w:rsidRPr="00186D21" w:rsidRDefault="004472A0" w:rsidP="00AC7A7F">
            <w:pPr>
              <w:tabs>
                <w:tab w:val="left" w:pos="1127"/>
                <w:tab w:val="left" w:pos="1128"/>
              </w:tabs>
              <w:spacing w:before="69"/>
            </w:pPr>
            <w:r w:rsidRPr="00186D21">
              <w:t xml:space="preserve">Geography 422: </w:t>
            </w:r>
            <w:r>
              <w:t xml:space="preserve">Global </w:t>
            </w:r>
            <w:r w:rsidRPr="00186D21">
              <w:t>Climate Change</w:t>
            </w:r>
          </w:p>
        </w:tc>
        <w:tc>
          <w:tcPr>
            <w:tcW w:w="4973" w:type="dxa"/>
            <w:tcBorders>
              <w:left w:val="single" w:sz="4" w:space="0" w:color="1F497D" w:themeColor="text2"/>
            </w:tcBorders>
          </w:tcPr>
          <w:p w:rsidR="004472A0" w:rsidRDefault="004472A0" w:rsidP="006D4CE4">
            <w:pPr>
              <w:spacing w:before="74"/>
            </w:pPr>
            <w:r>
              <w:t>G305: Paleoclimates</w:t>
            </w:r>
          </w:p>
        </w:tc>
      </w:tr>
      <w:tr w:rsidR="004472A0" w:rsidTr="001159BB">
        <w:trPr>
          <w:trHeight w:val="352"/>
        </w:trPr>
        <w:tc>
          <w:tcPr>
            <w:tcW w:w="5257" w:type="dxa"/>
            <w:tcBorders>
              <w:right w:val="single" w:sz="4" w:space="0" w:color="1F497D" w:themeColor="text2"/>
            </w:tcBorders>
          </w:tcPr>
          <w:p w:rsidR="004472A0" w:rsidRPr="00186D21" w:rsidRDefault="004472A0" w:rsidP="006D4CE4">
            <w:pPr>
              <w:tabs>
                <w:tab w:val="left" w:pos="1127"/>
                <w:tab w:val="left" w:pos="1128"/>
              </w:tabs>
              <w:spacing w:before="69"/>
            </w:pPr>
            <w:r w:rsidRPr="00186D21">
              <w:t>Geography 483: Mountain Field Geography</w:t>
            </w:r>
          </w:p>
        </w:tc>
        <w:tc>
          <w:tcPr>
            <w:tcW w:w="4973" w:type="dxa"/>
            <w:tcBorders>
              <w:left w:val="single" w:sz="4" w:space="0" w:color="1F497D" w:themeColor="text2"/>
            </w:tcBorders>
          </w:tcPr>
          <w:p w:rsidR="004472A0" w:rsidRDefault="004472A0" w:rsidP="006D4CE4">
            <w:pPr>
              <w:spacing w:before="74"/>
            </w:pPr>
          </w:p>
        </w:tc>
      </w:tr>
      <w:tr w:rsidR="004472A0" w:rsidTr="001159BB">
        <w:trPr>
          <w:trHeight w:val="352"/>
        </w:trPr>
        <w:tc>
          <w:tcPr>
            <w:tcW w:w="5257" w:type="dxa"/>
            <w:tcBorders>
              <w:right w:val="single" w:sz="4" w:space="0" w:color="1F497D" w:themeColor="text2"/>
            </w:tcBorders>
          </w:tcPr>
          <w:p w:rsidR="004472A0" w:rsidRPr="00186D21" w:rsidRDefault="004472A0" w:rsidP="006D4CE4">
            <w:pPr>
              <w:tabs>
                <w:tab w:val="left" w:pos="1127"/>
                <w:tab w:val="left" w:pos="1128"/>
              </w:tabs>
              <w:spacing w:before="69"/>
            </w:pPr>
            <w:r w:rsidRPr="00186D21">
              <w:t>Geography 499/599: Independent Study (13 Students since 2017)</w:t>
            </w:r>
          </w:p>
        </w:tc>
        <w:tc>
          <w:tcPr>
            <w:tcW w:w="4973" w:type="dxa"/>
            <w:tcBorders>
              <w:left w:val="single" w:sz="4" w:space="0" w:color="1F497D" w:themeColor="text2"/>
            </w:tcBorders>
          </w:tcPr>
          <w:p w:rsidR="004472A0" w:rsidRDefault="004472A0" w:rsidP="006D4CE4">
            <w:pPr>
              <w:spacing w:before="74"/>
            </w:pPr>
          </w:p>
        </w:tc>
      </w:tr>
      <w:tr w:rsidR="004472A0" w:rsidTr="001159BB">
        <w:trPr>
          <w:trHeight w:val="609"/>
        </w:trPr>
        <w:tc>
          <w:tcPr>
            <w:tcW w:w="5257" w:type="dxa"/>
            <w:tcBorders>
              <w:right w:val="single" w:sz="4" w:space="0" w:color="1F497D" w:themeColor="text2"/>
            </w:tcBorders>
          </w:tcPr>
          <w:p w:rsidR="004472A0" w:rsidRPr="00186D21" w:rsidRDefault="004472A0" w:rsidP="006D4CE4">
            <w:pPr>
              <w:tabs>
                <w:tab w:val="left" w:pos="1127"/>
                <w:tab w:val="left" w:pos="1128"/>
              </w:tabs>
              <w:spacing w:before="69"/>
            </w:pPr>
            <w:r w:rsidRPr="00186D21">
              <w:t>Geography 520: Graduate Physical Geography Seminar</w:t>
            </w:r>
          </w:p>
        </w:tc>
        <w:tc>
          <w:tcPr>
            <w:tcW w:w="4973" w:type="dxa"/>
            <w:tcBorders>
              <w:left w:val="single" w:sz="4" w:space="0" w:color="1F497D" w:themeColor="text2"/>
            </w:tcBorders>
          </w:tcPr>
          <w:p w:rsidR="004472A0" w:rsidRDefault="004472A0" w:rsidP="006D4CE4">
            <w:pPr>
              <w:spacing w:before="74"/>
            </w:pPr>
          </w:p>
        </w:tc>
      </w:tr>
    </w:tbl>
    <w:p w:rsidR="003C0355" w:rsidRPr="00C17581" w:rsidRDefault="003C0355" w:rsidP="001159BB">
      <w:pPr>
        <w:tabs>
          <w:tab w:val="left" w:pos="1127"/>
          <w:tab w:val="left" w:pos="1128"/>
        </w:tabs>
      </w:pPr>
    </w:p>
    <w:p w:rsidR="00890A51" w:rsidRPr="00C17581" w:rsidRDefault="00403054">
      <w:pPr>
        <w:ind w:left="120"/>
      </w:pPr>
      <w:bookmarkStart w:id="15" w:name="Service"/>
      <w:bookmarkEnd w:id="15"/>
      <w:r w:rsidRPr="00C17581">
        <w:t>SERVICE</w:t>
      </w:r>
    </w:p>
    <w:p w:rsidR="00AC4283" w:rsidRDefault="00AC4283" w:rsidP="007D52C8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>
        <w:t>CSUF Department of Geography Internship Coordinator, 2020 to present.</w:t>
      </w:r>
    </w:p>
    <w:p w:rsidR="00A569CF" w:rsidRDefault="00A569CF" w:rsidP="007D52C8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>
        <w:t xml:space="preserve">CSUF Humanities and Social Sciences Student Scholarships and Awards Committee, 2020 to </w:t>
      </w:r>
      <w:r w:rsidR="00AC4283">
        <w:t>Present</w:t>
      </w:r>
      <w:r>
        <w:t>.</w:t>
      </w:r>
    </w:p>
    <w:p w:rsidR="007D52C8" w:rsidRDefault="007D52C8" w:rsidP="007D52C8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 w:rsidRPr="00C17581">
        <w:t>CSUF Department of Geography Graduate Committee Chair, 2019</w:t>
      </w:r>
      <w:r>
        <w:t xml:space="preserve"> to </w:t>
      </w:r>
      <w:r w:rsidR="00AC4283">
        <w:t>present</w:t>
      </w:r>
      <w:r w:rsidRPr="00C17581">
        <w:t>.</w:t>
      </w:r>
    </w:p>
    <w:p w:rsidR="00C17581" w:rsidRPr="00C17581" w:rsidRDefault="00C17581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 w:rsidRPr="00C17581">
        <w:t>CSUF Geography and the Environment department Election Liaison, 2019.</w:t>
      </w:r>
    </w:p>
    <w:p w:rsidR="00CE481A" w:rsidRPr="00C17581" w:rsidRDefault="00CE481A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 w:rsidRPr="00C17581">
        <w:t>CGS “Dendro” field trip co-organizer, 2019.</w:t>
      </w:r>
    </w:p>
    <w:p w:rsidR="00337258" w:rsidRPr="00C17581" w:rsidRDefault="00337258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 w:rsidRPr="00C17581">
        <w:t>Principal Investigator of Cal-Dendro Tree-Ring Laboratory</w:t>
      </w:r>
      <w:r w:rsidR="00CE481A" w:rsidRPr="00C17581">
        <w:t>, 2017 to present.</w:t>
      </w:r>
    </w:p>
    <w:p w:rsidR="00CE481A" w:rsidRPr="00C17581" w:rsidRDefault="00CE481A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 w:rsidRPr="00C17581">
        <w:lastRenderedPageBreak/>
        <w:t>CSUF Department of Geography Graduate Student Committee, 2017 to present.</w:t>
      </w:r>
    </w:p>
    <w:p w:rsidR="00CE481A" w:rsidRDefault="00403054" w:rsidP="007D52C8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 w:rsidRPr="00C17581">
        <w:t>Co-organizer and Chair of 4 Dendrochronology Sessions for the 2016 Annual Meeting of the Association of American</w:t>
      </w:r>
      <w:r w:rsidRPr="00C17581">
        <w:rPr>
          <w:spacing w:val="-16"/>
        </w:rPr>
        <w:t xml:space="preserve"> </w:t>
      </w:r>
      <w:r w:rsidRPr="00C17581">
        <w:t>Geographers.</w:t>
      </w:r>
    </w:p>
    <w:p w:rsidR="001159BB" w:rsidRPr="00C17581" w:rsidRDefault="001159BB" w:rsidP="001159BB">
      <w:pPr>
        <w:pStyle w:val="ListParagraph"/>
        <w:tabs>
          <w:tab w:val="left" w:pos="1127"/>
          <w:tab w:val="left" w:pos="1128"/>
        </w:tabs>
        <w:spacing w:before="28" w:line="261" w:lineRule="auto"/>
        <w:ind w:right="1371" w:firstLine="0"/>
      </w:pPr>
    </w:p>
    <w:p w:rsidR="00337258" w:rsidRPr="00C17581" w:rsidRDefault="00337258" w:rsidP="00337258">
      <w:pPr>
        <w:spacing w:before="1"/>
      </w:pPr>
      <w:r w:rsidRPr="00C17581">
        <w:t>MEDIA AND NEWS</w:t>
      </w:r>
    </w:p>
    <w:p w:rsidR="00DC63C2" w:rsidRPr="00C17581" w:rsidRDefault="00DC63C2" w:rsidP="00DC63C2">
      <w:pPr>
        <w:spacing w:before="69"/>
        <w:ind w:left="408"/>
        <w:rPr>
          <w:i/>
        </w:rPr>
      </w:pPr>
      <w:r w:rsidRPr="00C17581">
        <w:tab/>
      </w:r>
      <w:r w:rsidRPr="00C17581">
        <w:rPr>
          <w:i/>
        </w:rPr>
        <w:t>2018:</w:t>
      </w:r>
    </w:p>
    <w:p w:rsidR="00DC63C2" w:rsidRPr="00C17581" w:rsidRDefault="00DC63C2" w:rsidP="00DC63C2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 w:rsidRPr="00C17581">
        <w:t xml:space="preserve">“Tree rings tell CSUF students about droughts and fires in the sierra”, </w:t>
      </w:r>
      <w:proofErr w:type="spellStart"/>
      <w:r w:rsidRPr="00C17581">
        <w:t>Fawthrop</w:t>
      </w:r>
      <w:proofErr w:type="spellEnd"/>
      <w:r w:rsidRPr="00C17581">
        <w:t xml:space="preserve">, W., Orange County Register, URL: </w:t>
      </w:r>
      <w:hyperlink r:id="rId9" w:history="1">
        <w:r w:rsidRPr="00C17581">
          <w:rPr>
            <w:rStyle w:val="Hyperlink"/>
          </w:rPr>
          <w:t>https://www.ocregister.com/2018/08/21/tree-rings-tell-csuf-students-about-droughts-and-fires-in-the-sierra/</w:t>
        </w:r>
      </w:hyperlink>
      <w:r w:rsidRPr="00C17581">
        <w:t>, August 21, 2018.</w:t>
      </w:r>
    </w:p>
    <w:p w:rsidR="00DC63C2" w:rsidRPr="00C17581" w:rsidRDefault="00DC63C2" w:rsidP="00DC63C2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 w:rsidRPr="00C17581">
        <w:t xml:space="preserve">“Students discover what tree rings can reveal about droughts, fires”, </w:t>
      </w:r>
      <w:proofErr w:type="spellStart"/>
      <w:r w:rsidRPr="00C17581">
        <w:t>Penkingcarn</w:t>
      </w:r>
      <w:proofErr w:type="spellEnd"/>
      <w:r w:rsidRPr="00C17581">
        <w:t xml:space="preserve">, L., CSUF News Service, URL: </w:t>
      </w:r>
      <w:hyperlink r:id="rId10" w:history="1">
        <w:r w:rsidRPr="00C17581">
          <w:rPr>
            <w:rStyle w:val="Hyperlink"/>
          </w:rPr>
          <w:t>http://news.fullerton.edu/2018su/Tree-Ring-Researchers.aspx</w:t>
        </w:r>
      </w:hyperlink>
      <w:r w:rsidRPr="00C17581">
        <w:t>, August 14, 2018.</w:t>
      </w:r>
    </w:p>
    <w:p w:rsidR="00DC63C2" w:rsidRPr="00C17581" w:rsidRDefault="00DC63C2" w:rsidP="00DC63C2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 w:rsidRPr="00C17581">
        <w:t xml:space="preserve">“Climate Change </w:t>
      </w:r>
      <w:proofErr w:type="gramStart"/>
      <w:r w:rsidRPr="00C17581">
        <w:t>With</w:t>
      </w:r>
      <w:proofErr w:type="gramEnd"/>
      <w:r w:rsidRPr="00C17581">
        <w:t xml:space="preserve"> Dr. Trevis Matheus”, Whatever You Like Podcast, URL: </w:t>
      </w:r>
      <w:hyperlink r:id="rId11" w:history="1">
        <w:r w:rsidRPr="00C17581">
          <w:rPr>
            <w:rStyle w:val="Hyperlink"/>
          </w:rPr>
          <w:t>https://www.mixcloud.com/WhateverYouLike/climate-change-with-dr-trevis-matheus/</w:t>
        </w:r>
      </w:hyperlink>
      <w:r w:rsidRPr="00C17581">
        <w:t>, April 24, 2018.</w:t>
      </w:r>
    </w:p>
    <w:p w:rsidR="00DC63C2" w:rsidRPr="00C17581" w:rsidRDefault="00DC63C2" w:rsidP="00DC63C2">
      <w:pPr>
        <w:tabs>
          <w:tab w:val="left" w:pos="1127"/>
          <w:tab w:val="left" w:pos="1128"/>
        </w:tabs>
        <w:spacing w:before="28" w:line="261" w:lineRule="auto"/>
        <w:ind w:left="768" w:right="1371"/>
      </w:pPr>
    </w:p>
    <w:p w:rsidR="002F176C" w:rsidRPr="00C17581" w:rsidRDefault="002F176C" w:rsidP="002F176C">
      <w:pPr>
        <w:spacing w:before="69"/>
        <w:ind w:left="408"/>
        <w:rPr>
          <w:i/>
        </w:rPr>
      </w:pPr>
      <w:r w:rsidRPr="00C17581">
        <w:tab/>
      </w:r>
      <w:r w:rsidRPr="00C17581">
        <w:rPr>
          <w:i/>
        </w:rPr>
        <w:t>2017:</w:t>
      </w:r>
    </w:p>
    <w:p w:rsidR="002F176C" w:rsidRPr="00C17581" w:rsidRDefault="002F176C" w:rsidP="002F176C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 w:rsidRPr="00C17581">
        <w:t xml:space="preserve">“The Way South”, Matheus, T.J., Lift Magazine, URL: </w:t>
      </w:r>
      <w:hyperlink r:id="rId12" w:history="1">
        <w:r w:rsidRPr="00C17581">
          <w:rPr>
            <w:rStyle w:val="Hyperlink"/>
          </w:rPr>
          <w:t>https://lift.erau.edu/the-way-south/</w:t>
        </w:r>
      </w:hyperlink>
      <w:r w:rsidRPr="00C17581">
        <w:t xml:space="preserve">, </w:t>
      </w:r>
      <w:proofErr w:type="gramStart"/>
      <w:r w:rsidRPr="00C17581">
        <w:t>Fall</w:t>
      </w:r>
      <w:proofErr w:type="gramEnd"/>
      <w:r w:rsidRPr="00C17581">
        <w:t>, 2017.</w:t>
      </w:r>
    </w:p>
    <w:p w:rsidR="002F176C" w:rsidRPr="00C17581" w:rsidRDefault="002F176C" w:rsidP="002F176C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 w:rsidRPr="00C17581">
        <w:t xml:space="preserve">“An inside look at Cal State Fullerton’s intensive hiring process”, </w:t>
      </w:r>
      <w:proofErr w:type="spellStart"/>
      <w:r w:rsidRPr="00C17581">
        <w:t>Marshel</w:t>
      </w:r>
      <w:proofErr w:type="spellEnd"/>
      <w:r w:rsidRPr="00C17581">
        <w:t xml:space="preserve">, D., Daily Titan, </w:t>
      </w:r>
      <w:proofErr w:type="gramStart"/>
      <w:r w:rsidRPr="00C17581">
        <w:t>URL</w:t>
      </w:r>
      <w:proofErr w:type="gramEnd"/>
      <w:r w:rsidRPr="00C17581">
        <w:t xml:space="preserve">: </w:t>
      </w:r>
      <w:hyperlink r:id="rId13" w:history="1">
        <w:r w:rsidRPr="00C17581">
          <w:rPr>
            <w:rStyle w:val="Hyperlink"/>
          </w:rPr>
          <w:t>https://dailytitan.com/2017/09/cal-state-fullerton-professors-hiring-process/</w:t>
        </w:r>
      </w:hyperlink>
      <w:r w:rsidRPr="00C17581">
        <w:t xml:space="preserve">, September 18, 2017. </w:t>
      </w:r>
    </w:p>
    <w:p w:rsidR="00C17581" w:rsidRPr="00C17581" w:rsidRDefault="002F176C" w:rsidP="00C17581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</w:pPr>
      <w:r w:rsidRPr="00C17581">
        <w:t xml:space="preserve">“Geographer examines tree rings to understand climate change”, CSUF News Service, URL: </w:t>
      </w:r>
      <w:hyperlink r:id="rId14" w:history="1">
        <w:r w:rsidRPr="00C17581">
          <w:rPr>
            <w:rStyle w:val="Hyperlink"/>
          </w:rPr>
          <w:t>http://news.fullerton.edu/2017su/Trevis-Matheus.aspx</w:t>
        </w:r>
      </w:hyperlink>
      <w:r w:rsidRPr="00C17581">
        <w:t xml:space="preserve">, August 28, 2017. </w:t>
      </w:r>
    </w:p>
    <w:p w:rsidR="00C17581" w:rsidRDefault="00C17581" w:rsidP="00C73CC8">
      <w:pPr>
        <w:ind w:left="120"/>
      </w:pPr>
    </w:p>
    <w:p w:rsidR="001159BB" w:rsidRPr="00C17581" w:rsidRDefault="001159BB" w:rsidP="00C73CC8">
      <w:pPr>
        <w:ind w:left="120"/>
      </w:pPr>
    </w:p>
    <w:p w:rsidR="00C73CC8" w:rsidRPr="00C17581" w:rsidRDefault="00C73CC8" w:rsidP="00C73CC8">
      <w:pPr>
        <w:ind w:left="120"/>
      </w:pPr>
      <w:r w:rsidRPr="00C17581">
        <w:t>ADVISING</w:t>
      </w:r>
    </w:p>
    <w:p w:rsidR="00C73CC8" w:rsidRPr="00C17581" w:rsidRDefault="00C73CC8" w:rsidP="00C73CC8">
      <w:pPr>
        <w:pStyle w:val="BodyText"/>
        <w:spacing w:before="66" w:after="41"/>
        <w:ind w:left="120"/>
        <w:rPr>
          <w:sz w:val="22"/>
          <w:szCs w:val="22"/>
        </w:rPr>
      </w:pPr>
      <w:r w:rsidRPr="00C17581">
        <w:rPr>
          <w:sz w:val="22"/>
          <w:szCs w:val="22"/>
        </w:rPr>
        <w:t>Olivia Hinton</w:t>
      </w:r>
    </w:p>
    <w:tbl>
      <w:tblPr>
        <w:tblW w:w="0" w:type="auto"/>
        <w:tblInd w:w="35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8"/>
        <w:gridCol w:w="1364"/>
      </w:tblGrid>
      <w:tr w:rsidR="00C73CC8" w:rsidRPr="00C17581" w:rsidTr="00396D71">
        <w:trPr>
          <w:trHeight w:hRule="exact" w:val="584"/>
        </w:trPr>
        <w:tc>
          <w:tcPr>
            <w:tcW w:w="6488" w:type="dxa"/>
          </w:tcPr>
          <w:p w:rsidR="00C73CC8" w:rsidRPr="00C17581" w:rsidRDefault="00C73CC8" w:rsidP="00396D71">
            <w:pPr>
              <w:pStyle w:val="TableParagraph"/>
              <w:spacing w:line="266" w:lineRule="exact"/>
              <w:rPr>
                <w:b/>
              </w:rPr>
            </w:pPr>
            <w:r w:rsidRPr="00C17581">
              <w:rPr>
                <w:b/>
              </w:rPr>
              <w:t>M.A. Geography</w:t>
            </w:r>
          </w:p>
          <w:p w:rsidR="00C73CC8" w:rsidRPr="00C17581" w:rsidRDefault="00C73CC8" w:rsidP="00C73CC8">
            <w:pPr>
              <w:pStyle w:val="TableParagraph"/>
              <w:spacing w:before="24"/>
              <w:ind w:left="0"/>
            </w:pPr>
            <w:r w:rsidRPr="00C17581">
              <w:t>“Climate Response of trees in the greater Yellowstone Ecoregion”</w:t>
            </w:r>
          </w:p>
        </w:tc>
        <w:tc>
          <w:tcPr>
            <w:tcW w:w="1364" w:type="dxa"/>
          </w:tcPr>
          <w:p w:rsidR="00C73CC8" w:rsidRPr="00C17581" w:rsidRDefault="00C73CC8" w:rsidP="00396D71">
            <w:pPr>
              <w:pStyle w:val="TableParagraph"/>
              <w:spacing w:before="2"/>
              <w:ind w:left="0"/>
            </w:pPr>
          </w:p>
          <w:p w:rsidR="00C73CC8" w:rsidRPr="00C17581" w:rsidRDefault="00A569CF" w:rsidP="00396D71">
            <w:pPr>
              <w:pStyle w:val="TableParagraph"/>
              <w:ind w:left="0" w:right="48"/>
              <w:jc w:val="right"/>
              <w:rPr>
                <w:b/>
              </w:rPr>
            </w:pPr>
            <w:r>
              <w:rPr>
                <w:b/>
              </w:rPr>
              <w:t>2017-2020</w:t>
            </w:r>
          </w:p>
        </w:tc>
      </w:tr>
    </w:tbl>
    <w:p w:rsidR="00C73CC8" w:rsidRPr="00C17581" w:rsidRDefault="00C73CC8" w:rsidP="00C73CC8">
      <w:pPr>
        <w:pStyle w:val="BodyText"/>
        <w:spacing w:before="66" w:after="41"/>
        <w:ind w:left="120"/>
        <w:rPr>
          <w:sz w:val="22"/>
          <w:szCs w:val="22"/>
        </w:rPr>
      </w:pPr>
      <w:r w:rsidRPr="00C17581">
        <w:rPr>
          <w:sz w:val="22"/>
          <w:szCs w:val="22"/>
        </w:rPr>
        <w:t xml:space="preserve">Raymond </w:t>
      </w:r>
      <w:proofErr w:type="spellStart"/>
      <w:r w:rsidRPr="00C17581">
        <w:rPr>
          <w:sz w:val="22"/>
          <w:szCs w:val="22"/>
        </w:rPr>
        <w:t>Villalba</w:t>
      </w:r>
      <w:proofErr w:type="spellEnd"/>
    </w:p>
    <w:tbl>
      <w:tblPr>
        <w:tblW w:w="0" w:type="auto"/>
        <w:tblInd w:w="35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8"/>
        <w:gridCol w:w="1364"/>
      </w:tblGrid>
      <w:tr w:rsidR="00C73CC8" w:rsidRPr="00C17581" w:rsidTr="00396D71">
        <w:trPr>
          <w:trHeight w:hRule="exact" w:val="584"/>
        </w:trPr>
        <w:tc>
          <w:tcPr>
            <w:tcW w:w="6488" w:type="dxa"/>
          </w:tcPr>
          <w:p w:rsidR="00C73CC8" w:rsidRPr="00C17581" w:rsidRDefault="00C73CC8" w:rsidP="00396D71">
            <w:pPr>
              <w:pStyle w:val="TableParagraph"/>
              <w:spacing w:line="266" w:lineRule="exact"/>
              <w:rPr>
                <w:b/>
              </w:rPr>
            </w:pPr>
            <w:r w:rsidRPr="00C17581">
              <w:rPr>
                <w:b/>
              </w:rPr>
              <w:t>M.A. Geography</w:t>
            </w:r>
          </w:p>
          <w:p w:rsidR="00C73CC8" w:rsidRPr="00C17581" w:rsidRDefault="00C73CC8" w:rsidP="00C73CC8">
            <w:pPr>
              <w:pStyle w:val="TableParagraph"/>
              <w:spacing w:before="24"/>
              <w:ind w:left="0"/>
            </w:pPr>
            <w:r w:rsidRPr="00C17581">
              <w:t xml:space="preserve">“Climate response of </w:t>
            </w:r>
            <w:proofErr w:type="spellStart"/>
            <w:r w:rsidRPr="00C17581">
              <w:rPr>
                <w:i/>
              </w:rPr>
              <w:t>Pinus</w:t>
            </w:r>
            <w:proofErr w:type="spellEnd"/>
            <w:r w:rsidRPr="00C17581">
              <w:rPr>
                <w:i/>
              </w:rPr>
              <w:t xml:space="preserve"> sp.</w:t>
            </w:r>
            <w:r w:rsidRPr="00C17581">
              <w:t xml:space="preserve"> in the High </w:t>
            </w:r>
            <w:r w:rsidR="007D52C8" w:rsidRPr="00C17581">
              <w:t>Sierra</w:t>
            </w:r>
            <w:r w:rsidRPr="00C17581">
              <w:t>”</w:t>
            </w:r>
          </w:p>
        </w:tc>
        <w:tc>
          <w:tcPr>
            <w:tcW w:w="1364" w:type="dxa"/>
          </w:tcPr>
          <w:p w:rsidR="00C73CC8" w:rsidRPr="00C17581" w:rsidRDefault="00C73CC8" w:rsidP="00396D71">
            <w:pPr>
              <w:pStyle w:val="TableParagraph"/>
              <w:spacing w:before="2"/>
              <w:ind w:left="0"/>
            </w:pPr>
          </w:p>
          <w:p w:rsidR="00C73CC8" w:rsidRPr="00C17581" w:rsidRDefault="00A569CF" w:rsidP="00396D71">
            <w:pPr>
              <w:pStyle w:val="TableParagraph"/>
              <w:ind w:left="0" w:right="48"/>
              <w:jc w:val="right"/>
              <w:rPr>
                <w:b/>
              </w:rPr>
            </w:pPr>
            <w:r>
              <w:rPr>
                <w:b/>
              </w:rPr>
              <w:t>2017-2020</w:t>
            </w:r>
          </w:p>
        </w:tc>
      </w:tr>
    </w:tbl>
    <w:p w:rsidR="00C73CC8" w:rsidRPr="00C17581" w:rsidRDefault="00C73CC8" w:rsidP="00CA0057">
      <w:pPr>
        <w:pStyle w:val="BodyText"/>
        <w:rPr>
          <w:i/>
          <w:sz w:val="22"/>
          <w:szCs w:val="22"/>
        </w:rPr>
      </w:pPr>
    </w:p>
    <w:p w:rsidR="00337258" w:rsidRPr="00C17581" w:rsidRDefault="00C73CC8" w:rsidP="00CA0057">
      <w:pPr>
        <w:pStyle w:val="BodyText"/>
        <w:rPr>
          <w:i/>
          <w:sz w:val="22"/>
          <w:szCs w:val="22"/>
        </w:rPr>
      </w:pPr>
      <w:r w:rsidRPr="00C17581">
        <w:rPr>
          <w:i/>
          <w:sz w:val="22"/>
          <w:szCs w:val="22"/>
        </w:rPr>
        <w:t>Committee Member</w:t>
      </w:r>
      <w:r w:rsidR="00B3365A" w:rsidRPr="00C17581">
        <w:rPr>
          <w:i/>
          <w:sz w:val="22"/>
          <w:szCs w:val="22"/>
        </w:rPr>
        <w:t>:</w:t>
      </w:r>
    </w:p>
    <w:p w:rsidR="00FE670C" w:rsidRPr="00C17581" w:rsidRDefault="00FE670C" w:rsidP="00FE670C">
      <w:pPr>
        <w:pStyle w:val="BodyText"/>
        <w:spacing w:before="66" w:after="41"/>
        <w:ind w:left="120"/>
        <w:rPr>
          <w:sz w:val="22"/>
          <w:szCs w:val="22"/>
        </w:rPr>
      </w:pPr>
      <w:r>
        <w:rPr>
          <w:sz w:val="22"/>
          <w:szCs w:val="22"/>
        </w:rPr>
        <w:t>Justin Pardo</w:t>
      </w:r>
    </w:p>
    <w:tbl>
      <w:tblPr>
        <w:tblW w:w="0" w:type="auto"/>
        <w:tblInd w:w="35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8"/>
        <w:gridCol w:w="1364"/>
      </w:tblGrid>
      <w:tr w:rsidR="00FE670C" w:rsidRPr="00C17581" w:rsidTr="00A91562">
        <w:trPr>
          <w:trHeight w:hRule="exact" w:val="584"/>
        </w:trPr>
        <w:tc>
          <w:tcPr>
            <w:tcW w:w="6488" w:type="dxa"/>
          </w:tcPr>
          <w:p w:rsidR="00FE670C" w:rsidRPr="00C17581" w:rsidRDefault="00FE670C" w:rsidP="00A91562">
            <w:pPr>
              <w:pStyle w:val="TableParagraph"/>
              <w:spacing w:line="266" w:lineRule="exact"/>
              <w:rPr>
                <w:b/>
              </w:rPr>
            </w:pPr>
            <w:r w:rsidRPr="00C17581">
              <w:rPr>
                <w:b/>
              </w:rPr>
              <w:t>M.</w:t>
            </w:r>
            <w:r>
              <w:rPr>
                <w:b/>
              </w:rPr>
              <w:t>S</w:t>
            </w:r>
            <w:r w:rsidRPr="00C17581">
              <w:rPr>
                <w:b/>
              </w:rPr>
              <w:t xml:space="preserve">. </w:t>
            </w:r>
            <w:r>
              <w:rPr>
                <w:b/>
              </w:rPr>
              <w:t>Geology (CSUN)</w:t>
            </w:r>
          </w:p>
          <w:p w:rsidR="00FE670C" w:rsidRPr="00C17581" w:rsidRDefault="00FE670C" w:rsidP="00FE670C">
            <w:pPr>
              <w:pStyle w:val="TableParagraph"/>
              <w:spacing w:before="24"/>
              <w:ind w:left="0"/>
            </w:pPr>
            <w:r w:rsidRPr="00C17581">
              <w:t>“</w:t>
            </w:r>
            <w:r>
              <w:t>Secret nuclear meltdown? Measuring C-137 from environmental</w:t>
            </w:r>
          </w:p>
        </w:tc>
        <w:tc>
          <w:tcPr>
            <w:tcW w:w="1364" w:type="dxa"/>
          </w:tcPr>
          <w:p w:rsidR="00FE670C" w:rsidRPr="00C17581" w:rsidRDefault="00FE670C" w:rsidP="00A91562">
            <w:pPr>
              <w:pStyle w:val="TableParagraph"/>
              <w:spacing w:before="2"/>
              <w:ind w:left="0"/>
            </w:pPr>
          </w:p>
          <w:p w:rsidR="00FE670C" w:rsidRPr="00C17581" w:rsidRDefault="00FE670C" w:rsidP="00FE670C">
            <w:pPr>
              <w:pStyle w:val="TableParagraph"/>
              <w:ind w:left="0" w:right="48"/>
              <w:jc w:val="right"/>
              <w:rPr>
                <w:b/>
              </w:rPr>
            </w:pPr>
            <w:r w:rsidRPr="00C17581">
              <w:rPr>
                <w:b/>
              </w:rPr>
              <w:t>201</w:t>
            </w:r>
            <w:r>
              <w:rPr>
                <w:b/>
              </w:rPr>
              <w:t>8</w:t>
            </w:r>
            <w:r w:rsidRPr="00C17581">
              <w:rPr>
                <w:b/>
              </w:rPr>
              <w:t>-20</w:t>
            </w:r>
            <w:r>
              <w:rPr>
                <w:b/>
              </w:rPr>
              <w:t>20</w:t>
            </w:r>
          </w:p>
        </w:tc>
      </w:tr>
    </w:tbl>
    <w:p w:rsidR="00FE670C" w:rsidRPr="00C17581" w:rsidRDefault="00FE670C" w:rsidP="00FE670C">
      <w:pPr>
        <w:pStyle w:val="BodyText"/>
        <w:rPr>
          <w:i/>
          <w:sz w:val="22"/>
          <w:szCs w:val="22"/>
        </w:rPr>
      </w:pPr>
      <w:r w:rsidRPr="00C17581">
        <w:rPr>
          <w:sz w:val="22"/>
          <w:szCs w:val="22"/>
        </w:rPr>
        <w:t xml:space="preserve">     </w:t>
      </w:r>
      <w:proofErr w:type="gramStart"/>
      <w:r>
        <w:rPr>
          <w:sz w:val="22"/>
          <w:szCs w:val="22"/>
        </w:rPr>
        <w:t>samples</w:t>
      </w:r>
      <w:proofErr w:type="gramEnd"/>
      <w:r>
        <w:rPr>
          <w:sz w:val="22"/>
          <w:szCs w:val="22"/>
        </w:rPr>
        <w:t xml:space="preserve"> to determine radiation exposure from SSFL, Simi Valley, CA</w:t>
      </w:r>
      <w:r w:rsidRPr="00C17581">
        <w:rPr>
          <w:sz w:val="22"/>
          <w:szCs w:val="22"/>
        </w:rPr>
        <w:t>”</w:t>
      </w:r>
    </w:p>
    <w:p w:rsidR="00FE670C" w:rsidRDefault="00FE670C" w:rsidP="00C73CC8">
      <w:pPr>
        <w:pStyle w:val="BodyText"/>
        <w:spacing w:before="66" w:after="41"/>
        <w:ind w:left="120"/>
        <w:rPr>
          <w:sz w:val="22"/>
          <w:szCs w:val="22"/>
        </w:rPr>
      </w:pPr>
    </w:p>
    <w:p w:rsidR="004472A0" w:rsidRDefault="004472A0" w:rsidP="00C73CC8">
      <w:pPr>
        <w:pStyle w:val="BodyText"/>
        <w:spacing w:before="66" w:after="41"/>
        <w:ind w:left="120"/>
        <w:rPr>
          <w:sz w:val="22"/>
          <w:szCs w:val="22"/>
        </w:rPr>
      </w:pPr>
    </w:p>
    <w:p w:rsidR="004472A0" w:rsidRDefault="004472A0" w:rsidP="00C73CC8">
      <w:pPr>
        <w:pStyle w:val="BodyText"/>
        <w:spacing w:before="66" w:after="41"/>
        <w:ind w:left="120"/>
        <w:rPr>
          <w:sz w:val="22"/>
          <w:szCs w:val="22"/>
        </w:rPr>
      </w:pPr>
    </w:p>
    <w:p w:rsidR="00C73CC8" w:rsidRPr="00C17581" w:rsidRDefault="00C73CC8" w:rsidP="00C73CC8">
      <w:pPr>
        <w:pStyle w:val="BodyText"/>
        <w:spacing w:before="66" w:after="41"/>
        <w:ind w:left="120"/>
        <w:rPr>
          <w:sz w:val="22"/>
          <w:szCs w:val="22"/>
        </w:rPr>
      </w:pPr>
      <w:r w:rsidRPr="00C17581">
        <w:rPr>
          <w:sz w:val="22"/>
          <w:szCs w:val="22"/>
        </w:rPr>
        <w:t>Guadalupe Maldon</w:t>
      </w:r>
      <w:r w:rsidR="00B3365A" w:rsidRPr="00C17581">
        <w:rPr>
          <w:sz w:val="22"/>
          <w:szCs w:val="22"/>
        </w:rPr>
        <w:t>ado</w:t>
      </w:r>
    </w:p>
    <w:tbl>
      <w:tblPr>
        <w:tblW w:w="0" w:type="auto"/>
        <w:tblInd w:w="35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8"/>
        <w:gridCol w:w="1364"/>
      </w:tblGrid>
      <w:tr w:rsidR="00C73CC8" w:rsidRPr="00C17581" w:rsidTr="00396D71">
        <w:trPr>
          <w:trHeight w:hRule="exact" w:val="584"/>
        </w:trPr>
        <w:tc>
          <w:tcPr>
            <w:tcW w:w="6488" w:type="dxa"/>
          </w:tcPr>
          <w:p w:rsidR="00C73CC8" w:rsidRPr="00C17581" w:rsidRDefault="00C73CC8" w:rsidP="00396D71">
            <w:pPr>
              <w:pStyle w:val="TableParagraph"/>
              <w:spacing w:line="266" w:lineRule="exact"/>
              <w:rPr>
                <w:b/>
              </w:rPr>
            </w:pPr>
            <w:r w:rsidRPr="00C17581">
              <w:rPr>
                <w:b/>
              </w:rPr>
              <w:t>M.A. Geography</w:t>
            </w:r>
          </w:p>
          <w:p w:rsidR="00C73CC8" w:rsidRPr="00C17581" w:rsidRDefault="00C73CC8" w:rsidP="00C73CC8">
            <w:pPr>
              <w:pStyle w:val="TableParagraph"/>
              <w:spacing w:before="24"/>
              <w:ind w:left="0"/>
            </w:pPr>
            <w:r w:rsidRPr="00C17581">
              <w:t>“The paradox of culturally useful invasive species: Tule</w:t>
            </w:r>
          </w:p>
        </w:tc>
        <w:tc>
          <w:tcPr>
            <w:tcW w:w="1364" w:type="dxa"/>
          </w:tcPr>
          <w:p w:rsidR="00C73CC8" w:rsidRPr="00C17581" w:rsidRDefault="00C73CC8" w:rsidP="00396D71">
            <w:pPr>
              <w:pStyle w:val="TableParagraph"/>
              <w:spacing w:before="2"/>
              <w:ind w:left="0"/>
            </w:pPr>
          </w:p>
          <w:p w:rsidR="00C73CC8" w:rsidRPr="00C17581" w:rsidRDefault="00C73CC8" w:rsidP="00396D71">
            <w:pPr>
              <w:pStyle w:val="TableParagraph"/>
              <w:ind w:left="0" w:right="48"/>
              <w:jc w:val="right"/>
              <w:rPr>
                <w:b/>
              </w:rPr>
            </w:pPr>
            <w:r w:rsidRPr="00C17581">
              <w:rPr>
                <w:b/>
              </w:rPr>
              <w:t>2017-2019</w:t>
            </w:r>
          </w:p>
        </w:tc>
      </w:tr>
    </w:tbl>
    <w:p w:rsidR="00C73CC8" w:rsidRPr="00C17581" w:rsidRDefault="00C73CC8" w:rsidP="00CA0057">
      <w:pPr>
        <w:pStyle w:val="BodyText"/>
        <w:rPr>
          <w:i/>
          <w:sz w:val="22"/>
          <w:szCs w:val="22"/>
        </w:rPr>
      </w:pPr>
      <w:r w:rsidRPr="00C17581">
        <w:rPr>
          <w:sz w:val="22"/>
          <w:szCs w:val="22"/>
        </w:rPr>
        <w:t xml:space="preserve">     (</w:t>
      </w:r>
      <w:proofErr w:type="spellStart"/>
      <w:r w:rsidRPr="00C17581">
        <w:rPr>
          <w:i/>
          <w:sz w:val="22"/>
          <w:szCs w:val="22"/>
        </w:rPr>
        <w:t>Typha</w:t>
      </w:r>
      <w:proofErr w:type="spellEnd"/>
      <w:r w:rsidRPr="00C17581">
        <w:rPr>
          <w:i/>
          <w:sz w:val="22"/>
          <w:szCs w:val="22"/>
        </w:rPr>
        <w:t xml:space="preserve"> </w:t>
      </w:r>
      <w:proofErr w:type="spellStart"/>
      <w:r w:rsidRPr="00C17581">
        <w:rPr>
          <w:i/>
          <w:sz w:val="22"/>
          <w:szCs w:val="22"/>
        </w:rPr>
        <w:t>Domingensis</w:t>
      </w:r>
      <w:proofErr w:type="spellEnd"/>
      <w:r w:rsidRPr="00C17581">
        <w:rPr>
          <w:sz w:val="22"/>
          <w:szCs w:val="22"/>
        </w:rPr>
        <w:t>) crafts of lake</w:t>
      </w:r>
      <w:r w:rsidR="00B3365A" w:rsidRPr="00C17581">
        <w:rPr>
          <w:sz w:val="22"/>
          <w:szCs w:val="22"/>
        </w:rPr>
        <w:t xml:space="preserve"> </w:t>
      </w:r>
      <w:proofErr w:type="spellStart"/>
      <w:r w:rsidR="00B3365A" w:rsidRPr="00C17581">
        <w:rPr>
          <w:sz w:val="22"/>
          <w:szCs w:val="22"/>
        </w:rPr>
        <w:t>Patzcuaro</w:t>
      </w:r>
      <w:proofErr w:type="spellEnd"/>
      <w:r w:rsidR="00B3365A" w:rsidRPr="00C17581">
        <w:rPr>
          <w:sz w:val="22"/>
          <w:szCs w:val="22"/>
        </w:rPr>
        <w:t>, Mexico”</w:t>
      </w:r>
    </w:p>
    <w:p w:rsidR="00B3365A" w:rsidRDefault="00B3365A" w:rsidP="00C17581">
      <w:pPr>
        <w:spacing w:before="1"/>
      </w:pPr>
      <w:bookmarkStart w:id="16" w:name="Honors_and_Awards"/>
      <w:bookmarkEnd w:id="16"/>
    </w:p>
    <w:p w:rsidR="00C17581" w:rsidRPr="00C17581" w:rsidRDefault="00C17581" w:rsidP="00C17581">
      <w:pPr>
        <w:spacing w:before="1"/>
      </w:pPr>
    </w:p>
    <w:p w:rsidR="00890A51" w:rsidRPr="00C17581" w:rsidRDefault="00403054">
      <w:pPr>
        <w:spacing w:before="1"/>
        <w:ind w:left="119"/>
      </w:pPr>
      <w:r w:rsidRPr="00C17581">
        <w:t>HONORS AND AWARDS</w:t>
      </w:r>
    </w:p>
    <w:p w:rsidR="00890A51" w:rsidRPr="00C17581" w:rsidRDefault="00403054">
      <w:pPr>
        <w:spacing w:before="67"/>
        <w:ind w:left="408"/>
        <w:rPr>
          <w:i/>
        </w:rPr>
      </w:pPr>
      <w:r w:rsidRPr="00C17581">
        <w:rPr>
          <w:i/>
        </w:rPr>
        <w:t>Fellowships and Funding</w:t>
      </w:r>
    </w:p>
    <w:p w:rsidR="00890A51" w:rsidRPr="00C17581" w:rsidRDefault="00403054">
      <w:pPr>
        <w:pStyle w:val="Heading1"/>
        <w:ind w:left="408"/>
        <w:rPr>
          <w:sz w:val="22"/>
          <w:szCs w:val="22"/>
        </w:rPr>
      </w:pPr>
      <w:r w:rsidRPr="00C17581">
        <w:rPr>
          <w:sz w:val="22"/>
          <w:szCs w:val="22"/>
        </w:rPr>
        <w:t xml:space="preserve">2015 Arnold Arboretum </w:t>
      </w:r>
      <w:proofErr w:type="spellStart"/>
      <w:r w:rsidRPr="00C17581">
        <w:rPr>
          <w:sz w:val="22"/>
          <w:szCs w:val="22"/>
        </w:rPr>
        <w:t>MICROmorph</w:t>
      </w:r>
      <w:proofErr w:type="spellEnd"/>
      <w:r w:rsidRPr="00C17581">
        <w:rPr>
          <w:sz w:val="22"/>
          <w:szCs w:val="22"/>
        </w:rPr>
        <w:t xml:space="preserve"> Woody Plant Anatomy Course</w:t>
      </w:r>
    </w:p>
    <w:p w:rsidR="00890A51" w:rsidRPr="00C17581" w:rsidRDefault="00403054">
      <w:pPr>
        <w:pStyle w:val="BodyText"/>
        <w:spacing w:before="21" w:after="39"/>
        <w:ind w:left="407"/>
        <w:rPr>
          <w:sz w:val="22"/>
          <w:szCs w:val="22"/>
        </w:rPr>
      </w:pPr>
      <w:r w:rsidRPr="00C17581">
        <w:rPr>
          <w:sz w:val="22"/>
          <w:szCs w:val="22"/>
        </w:rPr>
        <w:t>Funding awarded to attend plant anatomy course at the Arnold</w:t>
      </w:r>
    </w:p>
    <w:tbl>
      <w:tblPr>
        <w:tblW w:w="0" w:type="auto"/>
        <w:tblInd w:w="35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86"/>
        <w:gridCol w:w="666"/>
      </w:tblGrid>
      <w:tr w:rsidR="00890A51" w:rsidRPr="00C17581">
        <w:trPr>
          <w:trHeight w:hRule="exact" w:val="286"/>
        </w:trPr>
        <w:tc>
          <w:tcPr>
            <w:tcW w:w="7186" w:type="dxa"/>
          </w:tcPr>
          <w:p w:rsidR="00890A51" w:rsidRPr="00C17581" w:rsidRDefault="00403054">
            <w:pPr>
              <w:pStyle w:val="TableParagraph"/>
              <w:spacing w:line="266" w:lineRule="exact"/>
            </w:pPr>
            <w:r w:rsidRPr="00C17581">
              <w:t>Arboretum of Harvard University</w:t>
            </w:r>
          </w:p>
        </w:tc>
        <w:tc>
          <w:tcPr>
            <w:tcW w:w="666" w:type="dxa"/>
          </w:tcPr>
          <w:p w:rsidR="00890A51" w:rsidRPr="00C17581" w:rsidRDefault="00403054">
            <w:pPr>
              <w:pStyle w:val="TableParagraph"/>
              <w:spacing w:line="266" w:lineRule="exact"/>
              <w:ind w:left="0" w:right="48"/>
              <w:jc w:val="right"/>
              <w:rPr>
                <w:b/>
              </w:rPr>
            </w:pPr>
            <w:r w:rsidRPr="00C17581">
              <w:rPr>
                <w:b/>
              </w:rPr>
              <w:t>2015</w:t>
            </w:r>
          </w:p>
        </w:tc>
      </w:tr>
      <w:tr w:rsidR="00890A51" w:rsidRPr="00C17581">
        <w:trPr>
          <w:trHeight w:hRule="exact" w:val="607"/>
        </w:trPr>
        <w:tc>
          <w:tcPr>
            <w:tcW w:w="7186" w:type="dxa"/>
          </w:tcPr>
          <w:p w:rsidR="00890A51" w:rsidRPr="00C17581" w:rsidRDefault="00403054">
            <w:pPr>
              <w:pStyle w:val="TableParagraph"/>
              <w:spacing w:before="10"/>
              <w:rPr>
                <w:b/>
              </w:rPr>
            </w:pPr>
            <w:r w:rsidRPr="00C17581">
              <w:rPr>
                <w:b/>
              </w:rPr>
              <w:t>John Odland Research Fund</w:t>
            </w:r>
          </w:p>
          <w:p w:rsidR="00890A51" w:rsidRPr="00C17581" w:rsidRDefault="00403054">
            <w:pPr>
              <w:pStyle w:val="TableParagraph"/>
              <w:spacing w:before="23"/>
            </w:pPr>
            <w:r w:rsidRPr="00C17581">
              <w:t>Funding award granted to conduct PhD dissertation work</w:t>
            </w:r>
          </w:p>
        </w:tc>
        <w:tc>
          <w:tcPr>
            <w:tcW w:w="666" w:type="dxa"/>
          </w:tcPr>
          <w:p w:rsidR="00890A51" w:rsidRPr="00C17581" w:rsidRDefault="00890A51">
            <w:pPr>
              <w:pStyle w:val="TableParagraph"/>
              <w:ind w:left="0"/>
            </w:pPr>
          </w:p>
          <w:p w:rsidR="00890A51" w:rsidRPr="00C17581" w:rsidRDefault="00403054">
            <w:pPr>
              <w:pStyle w:val="TableParagraph"/>
              <w:ind w:left="0" w:right="48"/>
              <w:jc w:val="right"/>
              <w:rPr>
                <w:b/>
              </w:rPr>
            </w:pPr>
            <w:r w:rsidRPr="00C17581">
              <w:rPr>
                <w:b/>
              </w:rPr>
              <w:t>2015</w:t>
            </w:r>
          </w:p>
        </w:tc>
      </w:tr>
      <w:tr w:rsidR="00890A51" w:rsidRPr="00C17581">
        <w:trPr>
          <w:trHeight w:hRule="exact" w:val="757"/>
        </w:trPr>
        <w:tc>
          <w:tcPr>
            <w:tcW w:w="7186" w:type="dxa"/>
          </w:tcPr>
          <w:p w:rsidR="00890A51" w:rsidRPr="00C17581" w:rsidRDefault="00403054">
            <w:pPr>
              <w:pStyle w:val="TableParagraph"/>
              <w:spacing w:before="10"/>
              <w:rPr>
                <w:b/>
              </w:rPr>
            </w:pPr>
            <w:r w:rsidRPr="00C17581">
              <w:rPr>
                <w:b/>
              </w:rPr>
              <w:t>John Odland Research Fund</w:t>
            </w:r>
          </w:p>
          <w:p w:rsidR="00890A51" w:rsidRPr="00C17581" w:rsidRDefault="00403054">
            <w:pPr>
              <w:pStyle w:val="TableParagraph"/>
              <w:spacing w:before="23"/>
            </w:pPr>
            <w:r w:rsidRPr="00C17581">
              <w:t>Funding award granted to conduct M.S. thesis work</w:t>
            </w:r>
          </w:p>
        </w:tc>
        <w:tc>
          <w:tcPr>
            <w:tcW w:w="666" w:type="dxa"/>
          </w:tcPr>
          <w:p w:rsidR="00890A51" w:rsidRPr="00C17581" w:rsidRDefault="00890A51">
            <w:pPr>
              <w:pStyle w:val="TableParagraph"/>
              <w:ind w:left="0"/>
            </w:pPr>
          </w:p>
          <w:p w:rsidR="00890A51" w:rsidRPr="00C17581" w:rsidRDefault="00403054">
            <w:pPr>
              <w:pStyle w:val="TableParagraph"/>
              <w:ind w:left="0" w:right="48"/>
              <w:jc w:val="right"/>
              <w:rPr>
                <w:b/>
              </w:rPr>
            </w:pPr>
            <w:r w:rsidRPr="00C17581">
              <w:rPr>
                <w:b/>
              </w:rPr>
              <w:t>2013</w:t>
            </w:r>
          </w:p>
        </w:tc>
      </w:tr>
      <w:tr w:rsidR="00890A51" w:rsidRPr="00C17581">
        <w:trPr>
          <w:trHeight w:hRule="exact" w:val="457"/>
        </w:trPr>
        <w:tc>
          <w:tcPr>
            <w:tcW w:w="7186" w:type="dxa"/>
          </w:tcPr>
          <w:p w:rsidR="00890A51" w:rsidRPr="00C17581" w:rsidRDefault="00403054">
            <w:pPr>
              <w:pStyle w:val="TableParagraph"/>
              <w:spacing w:before="160"/>
              <w:rPr>
                <w:i/>
              </w:rPr>
            </w:pPr>
            <w:r w:rsidRPr="00C17581">
              <w:rPr>
                <w:i/>
              </w:rPr>
              <w:t>Awards</w:t>
            </w:r>
          </w:p>
        </w:tc>
        <w:tc>
          <w:tcPr>
            <w:tcW w:w="666" w:type="dxa"/>
          </w:tcPr>
          <w:p w:rsidR="00890A51" w:rsidRPr="00C17581" w:rsidRDefault="00890A51"/>
        </w:tc>
      </w:tr>
      <w:tr w:rsidR="00890A51" w:rsidRPr="00C17581">
        <w:trPr>
          <w:trHeight w:hRule="exact" w:val="605"/>
        </w:trPr>
        <w:tc>
          <w:tcPr>
            <w:tcW w:w="7186" w:type="dxa"/>
          </w:tcPr>
          <w:p w:rsidR="00890A51" w:rsidRPr="00C17581" w:rsidRDefault="00403054">
            <w:pPr>
              <w:pStyle w:val="TableParagraph"/>
              <w:spacing w:before="10"/>
              <w:rPr>
                <w:b/>
              </w:rPr>
            </w:pPr>
            <w:r w:rsidRPr="00C17581">
              <w:rPr>
                <w:b/>
              </w:rPr>
              <w:t xml:space="preserve">Stephen S. </w:t>
            </w:r>
            <w:proofErr w:type="spellStart"/>
            <w:r w:rsidRPr="00C17581">
              <w:rPr>
                <w:b/>
              </w:rPr>
              <w:t>Visher</w:t>
            </w:r>
            <w:proofErr w:type="spellEnd"/>
            <w:r w:rsidRPr="00C17581">
              <w:rPr>
                <w:b/>
              </w:rPr>
              <w:t xml:space="preserve"> Climate Paper Award</w:t>
            </w:r>
          </w:p>
          <w:p w:rsidR="00890A51" w:rsidRPr="00C17581" w:rsidRDefault="00403054">
            <w:pPr>
              <w:pStyle w:val="TableParagraph"/>
              <w:spacing w:before="23"/>
            </w:pPr>
            <w:r w:rsidRPr="00C17581">
              <w:t>Award for paper titled: “A method for measuring sub-annual ring</w:t>
            </w:r>
          </w:p>
        </w:tc>
        <w:tc>
          <w:tcPr>
            <w:tcW w:w="666" w:type="dxa"/>
          </w:tcPr>
          <w:p w:rsidR="00890A51" w:rsidRPr="00C17581" w:rsidRDefault="00890A51"/>
        </w:tc>
      </w:tr>
      <w:tr w:rsidR="00890A51" w:rsidRPr="00C17581">
        <w:trPr>
          <w:trHeight w:hRule="exact" w:val="306"/>
        </w:trPr>
        <w:tc>
          <w:tcPr>
            <w:tcW w:w="7186" w:type="dxa"/>
          </w:tcPr>
          <w:p w:rsidR="00890A51" w:rsidRPr="00C17581" w:rsidRDefault="00403054">
            <w:pPr>
              <w:pStyle w:val="TableParagraph"/>
              <w:spacing w:before="8"/>
            </w:pPr>
            <w:r w:rsidRPr="00C17581">
              <w:t xml:space="preserve">widths of </w:t>
            </w:r>
            <w:proofErr w:type="spellStart"/>
            <w:r w:rsidRPr="00C17581">
              <w:rPr>
                <w:i/>
              </w:rPr>
              <w:t>Pinus</w:t>
            </w:r>
            <w:proofErr w:type="spellEnd"/>
            <w:r w:rsidRPr="00C17581">
              <w:rPr>
                <w:i/>
              </w:rPr>
              <w:t xml:space="preserve"> </w:t>
            </w:r>
            <w:proofErr w:type="spellStart"/>
            <w:r w:rsidRPr="00C17581">
              <w:rPr>
                <w:i/>
              </w:rPr>
              <w:t>edulis</w:t>
            </w:r>
            <w:proofErr w:type="spellEnd"/>
            <w:r w:rsidRPr="00C17581">
              <w:rPr>
                <w:i/>
              </w:rPr>
              <w:t xml:space="preserve"> </w:t>
            </w:r>
            <w:r w:rsidRPr="00C17581">
              <w:t>for seasonal climate reconstructions”</w:t>
            </w:r>
          </w:p>
        </w:tc>
        <w:tc>
          <w:tcPr>
            <w:tcW w:w="666" w:type="dxa"/>
          </w:tcPr>
          <w:p w:rsidR="00890A51" w:rsidRPr="00C17581" w:rsidRDefault="00403054">
            <w:pPr>
              <w:pStyle w:val="TableParagraph"/>
              <w:spacing w:before="8"/>
              <w:ind w:left="0" w:right="48"/>
              <w:jc w:val="right"/>
              <w:rPr>
                <w:b/>
              </w:rPr>
            </w:pPr>
            <w:r w:rsidRPr="00C17581">
              <w:rPr>
                <w:b/>
              </w:rPr>
              <w:t>2017</w:t>
            </w:r>
          </w:p>
        </w:tc>
      </w:tr>
      <w:tr w:rsidR="00890A51" w:rsidRPr="00C17581">
        <w:trPr>
          <w:trHeight w:hRule="exact" w:val="605"/>
        </w:trPr>
        <w:tc>
          <w:tcPr>
            <w:tcW w:w="7186" w:type="dxa"/>
          </w:tcPr>
          <w:p w:rsidR="00890A51" w:rsidRPr="00C17581" w:rsidRDefault="00403054">
            <w:pPr>
              <w:pStyle w:val="TableParagraph"/>
              <w:spacing w:before="11"/>
              <w:rPr>
                <w:b/>
              </w:rPr>
            </w:pPr>
            <w:r w:rsidRPr="00C17581">
              <w:rPr>
                <w:b/>
              </w:rPr>
              <w:t xml:space="preserve">Stephen S. </w:t>
            </w:r>
            <w:proofErr w:type="spellStart"/>
            <w:r w:rsidRPr="00C17581">
              <w:rPr>
                <w:b/>
              </w:rPr>
              <w:t>Visher</w:t>
            </w:r>
            <w:proofErr w:type="spellEnd"/>
            <w:r w:rsidRPr="00C17581">
              <w:rPr>
                <w:b/>
              </w:rPr>
              <w:t xml:space="preserve"> Indiana Paper Award</w:t>
            </w:r>
          </w:p>
          <w:p w:rsidR="00890A51" w:rsidRPr="00C17581" w:rsidRDefault="00403054">
            <w:pPr>
              <w:pStyle w:val="TableParagraph"/>
              <w:spacing w:before="21"/>
            </w:pPr>
            <w:r w:rsidRPr="00C17581">
              <w:t>Award for paper titled: “A dendrochronological evaluation of three</w:t>
            </w:r>
          </w:p>
        </w:tc>
        <w:tc>
          <w:tcPr>
            <w:tcW w:w="666" w:type="dxa"/>
          </w:tcPr>
          <w:p w:rsidR="00890A51" w:rsidRPr="00C17581" w:rsidRDefault="00890A51"/>
        </w:tc>
      </w:tr>
      <w:tr w:rsidR="00890A51" w:rsidRPr="00C17581">
        <w:trPr>
          <w:trHeight w:hRule="exact" w:val="306"/>
        </w:trPr>
        <w:tc>
          <w:tcPr>
            <w:tcW w:w="7186" w:type="dxa"/>
          </w:tcPr>
          <w:p w:rsidR="00890A51" w:rsidRPr="00C17581" w:rsidRDefault="00403054">
            <w:pPr>
              <w:pStyle w:val="TableParagraph"/>
              <w:spacing w:before="9"/>
            </w:pPr>
            <w:r w:rsidRPr="00C17581">
              <w:t>historic cabins at Spring Mill Village, Indiana</w:t>
            </w:r>
          </w:p>
        </w:tc>
        <w:tc>
          <w:tcPr>
            <w:tcW w:w="666" w:type="dxa"/>
          </w:tcPr>
          <w:p w:rsidR="00890A51" w:rsidRPr="00C17581" w:rsidRDefault="00403054">
            <w:pPr>
              <w:pStyle w:val="TableParagraph"/>
              <w:spacing w:before="9"/>
              <w:ind w:left="0" w:right="48"/>
              <w:jc w:val="right"/>
              <w:rPr>
                <w:b/>
              </w:rPr>
            </w:pPr>
            <w:r w:rsidRPr="00C17581">
              <w:rPr>
                <w:b/>
              </w:rPr>
              <w:t>2017</w:t>
            </w:r>
          </w:p>
        </w:tc>
      </w:tr>
      <w:tr w:rsidR="00890A51" w:rsidRPr="00C17581">
        <w:trPr>
          <w:trHeight w:hRule="exact" w:val="607"/>
        </w:trPr>
        <w:tc>
          <w:tcPr>
            <w:tcW w:w="7186" w:type="dxa"/>
          </w:tcPr>
          <w:p w:rsidR="00890A51" w:rsidRPr="00C17581" w:rsidRDefault="00403054">
            <w:pPr>
              <w:pStyle w:val="TableParagraph"/>
              <w:spacing w:before="10"/>
              <w:rPr>
                <w:b/>
              </w:rPr>
            </w:pPr>
            <w:r w:rsidRPr="00C17581">
              <w:rPr>
                <w:b/>
              </w:rPr>
              <w:t>William R. Black Leadership Award</w:t>
            </w:r>
          </w:p>
          <w:p w:rsidR="00890A51" w:rsidRPr="00C17581" w:rsidRDefault="00403054">
            <w:pPr>
              <w:pStyle w:val="TableParagraph"/>
              <w:spacing w:before="23"/>
            </w:pPr>
            <w:r w:rsidRPr="00C17581">
              <w:t>Award for leadership in Indiana University’s Geography Department</w:t>
            </w:r>
          </w:p>
        </w:tc>
        <w:tc>
          <w:tcPr>
            <w:tcW w:w="666" w:type="dxa"/>
          </w:tcPr>
          <w:p w:rsidR="00890A51" w:rsidRPr="00C17581" w:rsidRDefault="00890A51">
            <w:pPr>
              <w:pStyle w:val="TableParagraph"/>
              <w:ind w:left="0"/>
            </w:pPr>
          </w:p>
          <w:p w:rsidR="00890A51" w:rsidRPr="00C17581" w:rsidRDefault="00403054">
            <w:pPr>
              <w:pStyle w:val="TableParagraph"/>
              <w:ind w:left="0" w:right="48"/>
              <w:jc w:val="right"/>
              <w:rPr>
                <w:b/>
              </w:rPr>
            </w:pPr>
            <w:r w:rsidRPr="00C17581">
              <w:rPr>
                <w:b/>
              </w:rPr>
              <w:t>2016</w:t>
            </w:r>
          </w:p>
        </w:tc>
      </w:tr>
      <w:tr w:rsidR="00890A51" w:rsidRPr="00C17581">
        <w:trPr>
          <w:trHeight w:hRule="exact" w:val="607"/>
        </w:trPr>
        <w:tc>
          <w:tcPr>
            <w:tcW w:w="7186" w:type="dxa"/>
          </w:tcPr>
          <w:p w:rsidR="00890A51" w:rsidRPr="00C17581" w:rsidRDefault="00403054">
            <w:pPr>
              <w:pStyle w:val="TableParagraph"/>
              <w:spacing w:before="10"/>
              <w:rPr>
                <w:b/>
              </w:rPr>
            </w:pPr>
            <w:r w:rsidRPr="00C17581">
              <w:rPr>
                <w:b/>
              </w:rPr>
              <w:t>Geography Alumni Associate Instructor Teaching Award</w:t>
            </w:r>
          </w:p>
          <w:p w:rsidR="00890A51" w:rsidRPr="00C17581" w:rsidRDefault="00403054">
            <w:pPr>
              <w:pStyle w:val="TableParagraph"/>
              <w:spacing w:before="23"/>
            </w:pPr>
            <w:r w:rsidRPr="00C17581">
              <w:t>Awarded for courses taught between 2013-2014</w:t>
            </w:r>
          </w:p>
        </w:tc>
        <w:tc>
          <w:tcPr>
            <w:tcW w:w="666" w:type="dxa"/>
          </w:tcPr>
          <w:p w:rsidR="00890A51" w:rsidRPr="00C17581" w:rsidRDefault="00890A51">
            <w:pPr>
              <w:pStyle w:val="TableParagraph"/>
              <w:ind w:left="0"/>
            </w:pPr>
          </w:p>
          <w:p w:rsidR="00890A51" w:rsidRPr="00C17581" w:rsidRDefault="00403054">
            <w:pPr>
              <w:pStyle w:val="TableParagraph"/>
              <w:ind w:left="0" w:right="48"/>
              <w:jc w:val="right"/>
              <w:rPr>
                <w:b/>
              </w:rPr>
            </w:pPr>
            <w:r w:rsidRPr="00C17581">
              <w:rPr>
                <w:b/>
              </w:rPr>
              <w:t>2014</w:t>
            </w:r>
          </w:p>
        </w:tc>
      </w:tr>
      <w:tr w:rsidR="00890A51" w:rsidRPr="00C17581">
        <w:trPr>
          <w:trHeight w:hRule="exact" w:val="586"/>
        </w:trPr>
        <w:tc>
          <w:tcPr>
            <w:tcW w:w="7186" w:type="dxa"/>
          </w:tcPr>
          <w:p w:rsidR="00890A51" w:rsidRPr="00C17581" w:rsidRDefault="00403054">
            <w:pPr>
              <w:pStyle w:val="TableParagraph"/>
              <w:spacing w:before="10"/>
              <w:rPr>
                <w:b/>
              </w:rPr>
            </w:pPr>
            <w:r w:rsidRPr="00C17581">
              <w:rPr>
                <w:b/>
              </w:rPr>
              <w:t>NSF STEM Scholar</w:t>
            </w:r>
          </w:p>
          <w:p w:rsidR="00890A51" w:rsidRPr="00C17581" w:rsidRDefault="00403054">
            <w:pPr>
              <w:pStyle w:val="TableParagraph"/>
              <w:spacing w:before="23"/>
            </w:pPr>
            <w:r w:rsidRPr="00C17581">
              <w:t>National Science Foundation Science Technology Engineering and Math</w:t>
            </w:r>
          </w:p>
        </w:tc>
        <w:tc>
          <w:tcPr>
            <w:tcW w:w="666" w:type="dxa"/>
          </w:tcPr>
          <w:p w:rsidR="00890A51" w:rsidRPr="00C17581" w:rsidRDefault="00890A51">
            <w:pPr>
              <w:pStyle w:val="TableParagraph"/>
              <w:ind w:left="0"/>
            </w:pPr>
          </w:p>
          <w:p w:rsidR="00890A51" w:rsidRPr="00C17581" w:rsidRDefault="00403054">
            <w:pPr>
              <w:pStyle w:val="TableParagraph"/>
              <w:ind w:left="0" w:right="48"/>
              <w:jc w:val="right"/>
              <w:rPr>
                <w:b/>
              </w:rPr>
            </w:pPr>
            <w:r w:rsidRPr="00C17581">
              <w:rPr>
                <w:b/>
              </w:rPr>
              <w:t>2011</w:t>
            </w:r>
          </w:p>
        </w:tc>
      </w:tr>
    </w:tbl>
    <w:p w:rsidR="00403054" w:rsidRPr="00C17581" w:rsidRDefault="00403054"/>
    <w:sectPr w:rsidR="00403054" w:rsidRPr="00C17581">
      <w:pgSz w:w="12240" w:h="15840"/>
      <w:pgMar w:top="1360" w:right="1720" w:bottom="1200" w:left="1320" w:header="0" w:footer="10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37B7" w:rsidRDefault="005837B7">
      <w:r>
        <w:separator/>
      </w:r>
    </w:p>
  </w:endnote>
  <w:endnote w:type="continuationSeparator" w:id="0">
    <w:p w:rsidR="005837B7" w:rsidRDefault="00583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0A51" w:rsidRDefault="006B4CC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829050</wp:posOffset>
              </wp:positionH>
              <wp:positionV relativeFrom="page">
                <wp:posOffset>9277350</wp:posOffset>
              </wp:positionV>
              <wp:extent cx="238125" cy="180975"/>
              <wp:effectExtent l="0" t="0" r="9525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812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0A51" w:rsidRDefault="00403054" w:rsidP="00946490">
                          <w:pPr>
                            <w:spacing w:line="245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C4283">
                            <w:rPr>
                              <w:rFonts w:ascii="Calibri"/>
                              <w:noProof/>
                            </w:rPr>
                            <w:t>5</w:t>
                          </w:r>
                          <w:r>
                            <w:fldChar w:fldCharType="end"/>
                          </w:r>
                          <w:r w:rsidR="00C17581">
                            <w:t>/5</w:t>
                          </w:r>
                        </w:p>
                        <w:p w:rsidR="00C17581" w:rsidRPr="00946490" w:rsidRDefault="00C17581" w:rsidP="00946490">
                          <w:pPr>
                            <w:spacing w:line="245" w:lineRule="exact"/>
                            <w:ind w:left="4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1.5pt;margin-top:730.5pt;width:18.75pt;height:14.2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" filled="f" stroked="f">
              <v:textbox inset="0,0,0,0">
                <w:txbxContent>
                  <w:p w:rsidR="00890A51" w:rsidRDefault="00403054" w:rsidP="00946490">
                    <w:pPr>
                      <w:spacing w:line="245" w:lineRule="exact"/>
                      <w:ind w:left="40"/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C4283">
                      <w:rPr>
                        <w:rFonts w:ascii="Calibri"/>
                        <w:noProof/>
                      </w:rPr>
                      <w:t>5</w:t>
                    </w:r>
                    <w:r>
                      <w:fldChar w:fldCharType="end"/>
                    </w:r>
                    <w:r w:rsidR="00C17581">
                      <w:t>/5</w:t>
                    </w:r>
                  </w:p>
                  <w:p w:rsidR="00C17581" w:rsidRPr="00946490" w:rsidRDefault="00C17581" w:rsidP="00946490">
                    <w:pPr>
                      <w:spacing w:line="245" w:lineRule="exact"/>
                      <w:ind w:left="4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37B7" w:rsidRDefault="005837B7">
      <w:r>
        <w:separator/>
      </w:r>
    </w:p>
  </w:footnote>
  <w:footnote w:type="continuationSeparator" w:id="0">
    <w:p w:rsidR="005837B7" w:rsidRDefault="005837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C4DB4"/>
    <w:multiLevelType w:val="hybridMultilevel"/>
    <w:tmpl w:val="5C5C9B3E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1" w15:restartNumberingAfterBreak="0">
    <w:nsid w:val="143F594F"/>
    <w:multiLevelType w:val="hybridMultilevel"/>
    <w:tmpl w:val="EA0C578C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" w15:restartNumberingAfterBreak="0">
    <w:nsid w:val="39885DAE"/>
    <w:multiLevelType w:val="hybridMultilevel"/>
    <w:tmpl w:val="2BC81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9996451"/>
    <w:multiLevelType w:val="multilevel"/>
    <w:tmpl w:val="DA44F30A"/>
    <w:lvl w:ilvl="0">
      <w:start w:val="10"/>
      <w:numFmt w:val="upperLetter"/>
      <w:lvlText w:val="%1"/>
      <w:lvlJc w:val="left"/>
      <w:pPr>
        <w:ind w:left="408" w:hanging="423"/>
      </w:pPr>
      <w:rPr>
        <w:rFonts w:hint="default"/>
      </w:rPr>
    </w:lvl>
    <w:lvl w:ilvl="1">
      <w:start w:val="20"/>
      <w:numFmt w:val="upperLetter"/>
      <w:lvlText w:val="%1.%2."/>
      <w:lvlJc w:val="left"/>
      <w:pPr>
        <w:ind w:left="408" w:hanging="423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2">
      <w:numFmt w:val="bullet"/>
      <w:lvlText w:val=""/>
      <w:lvlJc w:val="left"/>
      <w:pPr>
        <w:ind w:left="1128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3">
      <w:numFmt w:val="bullet"/>
      <w:lvlText w:val="•"/>
      <w:lvlJc w:val="left"/>
      <w:pPr>
        <w:ind w:left="2915" w:hanging="360"/>
      </w:pPr>
      <w:rPr>
        <w:rFonts w:hint="default"/>
      </w:rPr>
    </w:lvl>
    <w:lvl w:ilvl="4">
      <w:numFmt w:val="bullet"/>
      <w:lvlText w:val="•"/>
      <w:lvlJc w:val="left"/>
      <w:pPr>
        <w:ind w:left="3813" w:hanging="360"/>
      </w:pPr>
      <w:rPr>
        <w:rFonts w:hint="default"/>
      </w:rPr>
    </w:lvl>
    <w:lvl w:ilvl="5">
      <w:numFmt w:val="bullet"/>
      <w:lvlText w:val="•"/>
      <w:lvlJc w:val="left"/>
      <w:pPr>
        <w:ind w:left="4711" w:hanging="360"/>
      </w:pPr>
      <w:rPr>
        <w:rFonts w:hint="default"/>
      </w:rPr>
    </w:lvl>
    <w:lvl w:ilvl="6">
      <w:numFmt w:val="bullet"/>
      <w:lvlText w:val="•"/>
      <w:lvlJc w:val="left"/>
      <w:pPr>
        <w:ind w:left="5608" w:hanging="360"/>
      </w:pPr>
      <w:rPr>
        <w:rFonts w:hint="default"/>
      </w:rPr>
    </w:lvl>
    <w:lvl w:ilvl="7">
      <w:numFmt w:val="bullet"/>
      <w:lvlText w:val="•"/>
      <w:lvlJc w:val="left"/>
      <w:pPr>
        <w:ind w:left="6506" w:hanging="360"/>
      </w:pPr>
      <w:rPr>
        <w:rFonts w:hint="default"/>
      </w:rPr>
    </w:lvl>
    <w:lvl w:ilvl="8">
      <w:numFmt w:val="bullet"/>
      <w:lvlText w:val="•"/>
      <w:lvlJc w:val="left"/>
      <w:pPr>
        <w:ind w:left="7404" w:hanging="360"/>
      </w:pPr>
      <w:rPr>
        <w:rFonts w:hint="default"/>
      </w:rPr>
    </w:lvl>
  </w:abstractNum>
  <w:abstractNum w:abstractNumId="4" w15:restartNumberingAfterBreak="0">
    <w:nsid w:val="3CF07431"/>
    <w:multiLevelType w:val="hybridMultilevel"/>
    <w:tmpl w:val="8B8E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B808C9"/>
    <w:multiLevelType w:val="hybridMultilevel"/>
    <w:tmpl w:val="584CD756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6" w15:restartNumberingAfterBreak="0">
    <w:nsid w:val="446339C8"/>
    <w:multiLevelType w:val="hybridMultilevel"/>
    <w:tmpl w:val="E36C3C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NzcwNzE1NTE1MDNT0lEKTi0uzszPAykwNKoFAMGz2PktAAAA"/>
  </w:docVars>
  <w:rsids>
    <w:rsidRoot w:val="00890A51"/>
    <w:rsid w:val="000603C7"/>
    <w:rsid w:val="000E5B7E"/>
    <w:rsid w:val="001159BB"/>
    <w:rsid w:val="001169E3"/>
    <w:rsid w:val="002036C0"/>
    <w:rsid w:val="002E39C6"/>
    <w:rsid w:val="002F176C"/>
    <w:rsid w:val="00337258"/>
    <w:rsid w:val="00353262"/>
    <w:rsid w:val="00382BF0"/>
    <w:rsid w:val="003C0355"/>
    <w:rsid w:val="003D3C58"/>
    <w:rsid w:val="00403054"/>
    <w:rsid w:val="00411B60"/>
    <w:rsid w:val="004435FD"/>
    <w:rsid w:val="004472A0"/>
    <w:rsid w:val="00487C2D"/>
    <w:rsid w:val="004B2D2A"/>
    <w:rsid w:val="005625F6"/>
    <w:rsid w:val="00574A45"/>
    <w:rsid w:val="005837B7"/>
    <w:rsid w:val="005F6C8E"/>
    <w:rsid w:val="00626C1D"/>
    <w:rsid w:val="006B4CCD"/>
    <w:rsid w:val="006C1BEC"/>
    <w:rsid w:val="006D4CE4"/>
    <w:rsid w:val="006F6536"/>
    <w:rsid w:val="007C6E61"/>
    <w:rsid w:val="007D52C8"/>
    <w:rsid w:val="007F4067"/>
    <w:rsid w:val="0085226F"/>
    <w:rsid w:val="00890A51"/>
    <w:rsid w:val="008B0382"/>
    <w:rsid w:val="009259C8"/>
    <w:rsid w:val="00946490"/>
    <w:rsid w:val="009559E7"/>
    <w:rsid w:val="009E63D4"/>
    <w:rsid w:val="00A00E01"/>
    <w:rsid w:val="00A569CF"/>
    <w:rsid w:val="00A67802"/>
    <w:rsid w:val="00AC4283"/>
    <w:rsid w:val="00AC7A7F"/>
    <w:rsid w:val="00B264F7"/>
    <w:rsid w:val="00B3365A"/>
    <w:rsid w:val="00BF4802"/>
    <w:rsid w:val="00C13669"/>
    <w:rsid w:val="00C17581"/>
    <w:rsid w:val="00C73CC8"/>
    <w:rsid w:val="00CA0057"/>
    <w:rsid w:val="00CE481A"/>
    <w:rsid w:val="00D45145"/>
    <w:rsid w:val="00DC63C2"/>
    <w:rsid w:val="00E15A65"/>
    <w:rsid w:val="00E31B43"/>
    <w:rsid w:val="00EB40A4"/>
    <w:rsid w:val="00EF76A4"/>
    <w:rsid w:val="00F33724"/>
    <w:rsid w:val="00F636B8"/>
    <w:rsid w:val="00FB2643"/>
    <w:rsid w:val="00FC0305"/>
    <w:rsid w:val="00FE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588E54"/>
  <w15:docId w15:val="{CFE6AF84-D683-4237-9364-EA35109A4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33"/>
      <w:ind w:left="40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27"/>
      <w:ind w:left="1128" w:hanging="360"/>
    </w:pPr>
  </w:style>
  <w:style w:type="paragraph" w:customStyle="1" w:styleId="TableParagraph">
    <w:name w:val="Table Paragraph"/>
    <w:basedOn w:val="Normal"/>
    <w:uiPriority w:val="1"/>
    <w:qFormat/>
    <w:pPr>
      <w:ind w:left="50"/>
    </w:pPr>
  </w:style>
  <w:style w:type="character" w:styleId="Hyperlink">
    <w:name w:val="Hyperlink"/>
    <w:basedOn w:val="DefaultParagraphFont"/>
    <w:uiPriority w:val="99"/>
    <w:unhideWhenUsed/>
    <w:rsid w:val="00DC63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C63C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464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649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464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649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6D4C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297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73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25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34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17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260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15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4659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60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60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67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79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367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8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24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480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dailytitan.com/2017/09/cal-state-fullerton-professors-hiring-process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matheus@fullerton.edu" TargetMode="External"/><Relationship Id="rId12" Type="http://schemas.openxmlformats.org/officeDocument/2006/relationships/hyperlink" Target="https://lift.erau.edu/the-way-south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ixcloud.com/WhateverYouLike/climate-change-with-dr-trevis-matheus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news.fullerton.edu/2018su/Tree-Ring-Researchers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cregister.com/2018/08/21/tree-rings-tell-csuf-students-about-droughts-and-fires-in-the-sierra/" TargetMode="External"/><Relationship Id="rId14" Type="http://schemas.openxmlformats.org/officeDocument/2006/relationships/hyperlink" Target="http://news.fullerton.edu/2017su/Trevis-Matheus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1430</Words>
  <Characters>8157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vis J. Matheus</dc:creator>
  <cp:lastModifiedBy>Matheus, Trevis</cp:lastModifiedBy>
  <cp:revision>10</cp:revision>
  <dcterms:created xsi:type="dcterms:W3CDTF">2020-02-08T18:33:00Z</dcterms:created>
  <dcterms:modified xsi:type="dcterms:W3CDTF">2020-09-29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2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8-04-16T00:00:00Z</vt:filetime>
  </property>
</Properties>
</file>